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ACCA59" w14:textId="0F4174A0" w:rsidR="00D231A6" w:rsidRPr="00626076" w:rsidRDefault="00D231A6" w:rsidP="00D231A6">
      <w:pPr>
        <w:spacing w:after="240" w:line="240" w:lineRule="auto"/>
        <w:jc w:val="center"/>
        <w:rPr>
          <w:rFonts w:cs="Times New Roman"/>
          <w:b/>
          <w:sz w:val="28"/>
          <w:szCs w:val="20"/>
        </w:rPr>
      </w:pPr>
      <w:r w:rsidRPr="000218DF">
        <w:rPr>
          <w:rFonts w:cs="Times New Roman"/>
          <w:b/>
          <w:sz w:val="28"/>
          <w:szCs w:val="20"/>
          <w:highlight w:val="yellow"/>
        </w:rPr>
        <w:t xml:space="preserve">BİTKİ KORUMA BÖLÜMÜ </w:t>
      </w:r>
      <w:r w:rsidR="00626076" w:rsidRPr="000218DF">
        <w:rPr>
          <w:rFonts w:cs="Times New Roman"/>
          <w:b/>
          <w:sz w:val="28"/>
          <w:szCs w:val="20"/>
          <w:highlight w:val="yellow"/>
        </w:rPr>
        <w:t>202</w:t>
      </w:r>
      <w:r w:rsidR="004D3E46" w:rsidRPr="000218DF">
        <w:rPr>
          <w:rFonts w:cs="Times New Roman"/>
          <w:b/>
          <w:sz w:val="28"/>
          <w:szCs w:val="20"/>
          <w:highlight w:val="yellow"/>
        </w:rPr>
        <w:t>5</w:t>
      </w:r>
      <w:r w:rsidR="00626076" w:rsidRPr="000218DF">
        <w:rPr>
          <w:rFonts w:cs="Times New Roman"/>
          <w:b/>
          <w:sz w:val="28"/>
          <w:szCs w:val="20"/>
          <w:highlight w:val="yellow"/>
        </w:rPr>
        <w:t>-202</w:t>
      </w:r>
      <w:r w:rsidR="004D3E46" w:rsidRPr="000218DF">
        <w:rPr>
          <w:rFonts w:cs="Times New Roman"/>
          <w:b/>
          <w:sz w:val="28"/>
          <w:szCs w:val="20"/>
          <w:highlight w:val="yellow"/>
        </w:rPr>
        <w:t>6</w:t>
      </w:r>
      <w:r w:rsidR="00F61F34" w:rsidRPr="000218DF">
        <w:rPr>
          <w:rFonts w:cs="Times New Roman"/>
          <w:b/>
          <w:sz w:val="28"/>
          <w:szCs w:val="20"/>
          <w:highlight w:val="yellow"/>
        </w:rPr>
        <w:t xml:space="preserve"> </w:t>
      </w:r>
      <w:r w:rsidR="00547611" w:rsidRPr="000218DF">
        <w:rPr>
          <w:rFonts w:cs="Times New Roman"/>
          <w:b/>
          <w:sz w:val="28"/>
          <w:szCs w:val="20"/>
          <w:highlight w:val="yellow"/>
        </w:rPr>
        <w:t>BAHAR</w:t>
      </w:r>
      <w:r w:rsidRPr="000218DF">
        <w:rPr>
          <w:rFonts w:cs="Times New Roman"/>
          <w:b/>
          <w:sz w:val="28"/>
          <w:szCs w:val="20"/>
          <w:highlight w:val="yellow"/>
        </w:rPr>
        <w:t xml:space="preserve"> </w:t>
      </w:r>
      <w:r w:rsidR="00AF6322" w:rsidRPr="000218DF">
        <w:rPr>
          <w:rFonts w:cs="Times New Roman"/>
          <w:b/>
          <w:sz w:val="28"/>
          <w:szCs w:val="20"/>
          <w:highlight w:val="yellow"/>
        </w:rPr>
        <w:t>YARIYIL</w:t>
      </w:r>
      <w:r w:rsidR="00626076" w:rsidRPr="000218DF">
        <w:rPr>
          <w:rFonts w:cs="Times New Roman"/>
          <w:b/>
          <w:sz w:val="28"/>
          <w:szCs w:val="20"/>
          <w:highlight w:val="yellow"/>
        </w:rPr>
        <w:t>I</w:t>
      </w:r>
      <w:r w:rsidR="00AF6322" w:rsidRPr="000218DF">
        <w:rPr>
          <w:rFonts w:cs="Times New Roman"/>
          <w:b/>
          <w:sz w:val="28"/>
          <w:szCs w:val="20"/>
          <w:highlight w:val="yellow"/>
        </w:rPr>
        <w:t xml:space="preserve"> </w:t>
      </w:r>
      <w:r w:rsidR="00EC129E" w:rsidRPr="000218DF">
        <w:rPr>
          <w:rFonts w:cs="Times New Roman"/>
          <w:b/>
          <w:sz w:val="28"/>
          <w:szCs w:val="20"/>
          <w:highlight w:val="yellow"/>
        </w:rPr>
        <w:t>BÜTÜNLEME</w:t>
      </w:r>
      <w:r w:rsidR="0086225D" w:rsidRPr="000218DF">
        <w:rPr>
          <w:rFonts w:cs="Times New Roman"/>
          <w:b/>
          <w:sz w:val="28"/>
          <w:szCs w:val="20"/>
          <w:highlight w:val="yellow"/>
        </w:rPr>
        <w:t xml:space="preserve"> </w:t>
      </w:r>
      <w:r w:rsidRPr="000218DF">
        <w:rPr>
          <w:rFonts w:cs="Times New Roman"/>
          <w:b/>
          <w:sz w:val="28"/>
          <w:szCs w:val="20"/>
          <w:highlight w:val="yellow"/>
        </w:rPr>
        <w:t>SINAV PROGRAMI</w:t>
      </w:r>
      <w:r w:rsidR="00470CC8">
        <w:rPr>
          <w:rFonts w:cs="Times New Roman"/>
          <w:b/>
          <w:sz w:val="28"/>
          <w:szCs w:val="20"/>
        </w:rPr>
        <w:t>-</w:t>
      </w:r>
    </w:p>
    <w:p w14:paraId="49DB9F5C" w14:textId="77777777" w:rsidR="005E41DE" w:rsidRPr="00626076" w:rsidRDefault="00D231A6" w:rsidP="00D231A6">
      <w:pPr>
        <w:spacing w:after="0"/>
        <w:rPr>
          <w:rFonts w:cs="Times New Roman"/>
          <w:b/>
        </w:rPr>
      </w:pPr>
      <w:r w:rsidRPr="00626076">
        <w:rPr>
          <w:rFonts w:cs="Times New Roman"/>
          <w:b/>
        </w:rPr>
        <w:t>1.</w:t>
      </w:r>
      <w:r w:rsidR="005E41DE" w:rsidRPr="00626076">
        <w:rPr>
          <w:rFonts w:cs="Times New Roman"/>
          <w:b/>
        </w:rPr>
        <w:t xml:space="preserve"> </w:t>
      </w:r>
      <w:r w:rsidRPr="00626076">
        <w:rPr>
          <w:rFonts w:cs="Times New Roman"/>
          <w:b/>
        </w:rPr>
        <w:t>S</w:t>
      </w:r>
      <w:r w:rsidR="005E41DE" w:rsidRPr="00626076">
        <w:rPr>
          <w:rFonts w:cs="Times New Roman"/>
          <w:b/>
        </w:rPr>
        <w:t>ınıf</w:t>
      </w:r>
    </w:p>
    <w:tbl>
      <w:tblPr>
        <w:tblStyle w:val="TabloKlavuzu"/>
        <w:tblW w:w="5238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1694"/>
        <w:gridCol w:w="5085"/>
        <w:gridCol w:w="1839"/>
        <w:gridCol w:w="1696"/>
        <w:gridCol w:w="2020"/>
        <w:gridCol w:w="3544"/>
      </w:tblGrid>
      <w:tr w:rsidR="00887C43" w:rsidRPr="005E41DE" w14:paraId="67D5A17B" w14:textId="77777777" w:rsidTr="005D02FE">
        <w:trPr>
          <w:trHeight w:val="157"/>
        </w:trPr>
        <w:tc>
          <w:tcPr>
            <w:tcW w:w="533" w:type="pct"/>
          </w:tcPr>
          <w:p w14:paraId="097D5CE6" w14:textId="77777777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KODU</w:t>
            </w:r>
          </w:p>
        </w:tc>
        <w:tc>
          <w:tcPr>
            <w:tcW w:w="1601" w:type="pct"/>
          </w:tcPr>
          <w:p w14:paraId="29619A2E" w14:textId="34142A22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579" w:type="pct"/>
            <w:vAlign w:val="bottom"/>
          </w:tcPr>
          <w:p w14:paraId="20649A26" w14:textId="77777777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534" w:type="pct"/>
            <w:vAlign w:val="bottom"/>
          </w:tcPr>
          <w:p w14:paraId="4E7A6990" w14:textId="77777777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636" w:type="pct"/>
          </w:tcPr>
          <w:p w14:paraId="49309746" w14:textId="2210ADFF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YERİ </w:t>
            </w:r>
          </w:p>
        </w:tc>
        <w:tc>
          <w:tcPr>
            <w:tcW w:w="1116" w:type="pct"/>
          </w:tcPr>
          <w:p w14:paraId="682829BA" w14:textId="0BA31DE2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GÖZETMEN </w:t>
            </w:r>
          </w:p>
        </w:tc>
      </w:tr>
      <w:tr w:rsidR="00B05918" w:rsidRPr="00E44A3F" w14:paraId="58A79511" w14:textId="77777777" w:rsidTr="00F22E7F">
        <w:trPr>
          <w:trHeight w:val="327"/>
        </w:trPr>
        <w:tc>
          <w:tcPr>
            <w:tcW w:w="533" w:type="pct"/>
            <w:vAlign w:val="bottom"/>
          </w:tcPr>
          <w:p w14:paraId="09A0CE85" w14:textId="77777777" w:rsidR="00B05918" w:rsidRPr="00E44A3F" w:rsidRDefault="00B05918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EF110</w:t>
            </w:r>
          </w:p>
        </w:tc>
        <w:tc>
          <w:tcPr>
            <w:tcW w:w="1601" w:type="pct"/>
          </w:tcPr>
          <w:p w14:paraId="0CDF8B00" w14:textId="77777777" w:rsidR="00B05918" w:rsidRPr="00E44A3F" w:rsidRDefault="00B05918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ENFORMATİK VE BİLGİSAYAR PROGRAMLARI</w:t>
            </w:r>
          </w:p>
          <w:p w14:paraId="791F67D4" w14:textId="76E437CB" w:rsidR="00B05918" w:rsidRPr="00E44A3F" w:rsidRDefault="00B05918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Dr. Ö. Ü. Sait ÜSTÜN</w:t>
            </w:r>
          </w:p>
        </w:tc>
        <w:tc>
          <w:tcPr>
            <w:tcW w:w="579" w:type="pct"/>
          </w:tcPr>
          <w:p w14:paraId="44DF33F7" w14:textId="224F4D6C" w:rsidR="00B05918" w:rsidRPr="00E44A3F" w:rsidRDefault="00B05918" w:rsidP="00B05918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 w:rsidRPr="005A23AE">
              <w:t xml:space="preserve">30.06.2026 </w:t>
            </w:r>
          </w:p>
        </w:tc>
        <w:tc>
          <w:tcPr>
            <w:tcW w:w="534" w:type="pct"/>
          </w:tcPr>
          <w:p w14:paraId="41D95FA0" w14:textId="5759F961" w:rsidR="00B05918" w:rsidRPr="00E44A3F" w:rsidRDefault="00B05918" w:rsidP="00B05918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5A23AE">
              <w:t xml:space="preserve">15:00 </w:t>
            </w:r>
          </w:p>
        </w:tc>
        <w:tc>
          <w:tcPr>
            <w:tcW w:w="636" w:type="pct"/>
          </w:tcPr>
          <w:p w14:paraId="4B364F3F" w14:textId="31C0F394" w:rsidR="00B05918" w:rsidRPr="00E44A3F" w:rsidRDefault="00B05918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116" w:type="pct"/>
          </w:tcPr>
          <w:p w14:paraId="7D8B00B8" w14:textId="2D40EF85" w:rsidR="00B05918" w:rsidRPr="00E44A3F" w:rsidRDefault="00B05918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sz w:val="20"/>
                <w:szCs w:val="20"/>
              </w:rPr>
              <w:t>Rümeysa ÇAM</w:t>
            </w:r>
          </w:p>
        </w:tc>
      </w:tr>
      <w:tr w:rsidR="008A4DFA" w:rsidRPr="00E44A3F" w14:paraId="28E0AEA0" w14:textId="77777777" w:rsidTr="00F43138">
        <w:trPr>
          <w:trHeight w:val="264"/>
        </w:trPr>
        <w:tc>
          <w:tcPr>
            <w:tcW w:w="533" w:type="pct"/>
            <w:vAlign w:val="bottom"/>
          </w:tcPr>
          <w:p w14:paraId="300EA1B1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SS102</w:t>
            </w:r>
          </w:p>
        </w:tc>
        <w:tc>
          <w:tcPr>
            <w:tcW w:w="1601" w:type="pct"/>
          </w:tcPr>
          <w:p w14:paraId="37101794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GİRİŞİMCİLİK VE STRATEJİ (SEÇ.)</w:t>
            </w:r>
          </w:p>
          <w:p w14:paraId="3C5DC816" w14:textId="71115421" w:rsidR="008A4DFA" w:rsidRPr="00E44A3F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Doç. Dr. Burak AĞIR</w:t>
            </w:r>
          </w:p>
        </w:tc>
        <w:tc>
          <w:tcPr>
            <w:tcW w:w="579" w:type="pct"/>
          </w:tcPr>
          <w:p w14:paraId="74D1C416" w14:textId="52474FF0" w:rsidR="008A4DFA" w:rsidRPr="00E44A3F" w:rsidRDefault="00231933" w:rsidP="00231933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 w:rsidRPr="00231933">
              <w:rPr>
                <w:rFonts w:cs="Times New Roman"/>
                <w:color w:val="auto"/>
                <w:sz w:val="22"/>
              </w:rPr>
              <w:t xml:space="preserve">02.07.2026 </w:t>
            </w:r>
          </w:p>
        </w:tc>
        <w:tc>
          <w:tcPr>
            <w:tcW w:w="534" w:type="pct"/>
          </w:tcPr>
          <w:p w14:paraId="2E5C86DD" w14:textId="14D28BF9" w:rsidR="008A4DFA" w:rsidRPr="00E44A3F" w:rsidRDefault="00231933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231933">
              <w:rPr>
                <w:rFonts w:cs="Times New Roman"/>
                <w:color w:val="auto"/>
                <w:sz w:val="22"/>
              </w:rPr>
              <w:t>15: 00</w:t>
            </w:r>
          </w:p>
        </w:tc>
        <w:tc>
          <w:tcPr>
            <w:tcW w:w="636" w:type="pct"/>
          </w:tcPr>
          <w:p w14:paraId="2EAEA454" w14:textId="6129AB89" w:rsidR="008A4DFA" w:rsidRPr="00E44A3F" w:rsidRDefault="008A4DFA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116" w:type="pct"/>
          </w:tcPr>
          <w:p w14:paraId="7CE2EE66" w14:textId="3E4EFC57" w:rsidR="008A4DFA" w:rsidRPr="00E44A3F" w:rsidRDefault="00231933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sz w:val="20"/>
                <w:szCs w:val="20"/>
              </w:rPr>
              <w:t>Rümeysa ÇAM</w:t>
            </w:r>
          </w:p>
        </w:tc>
      </w:tr>
      <w:tr w:rsidR="008A4DFA" w:rsidRPr="00E44A3F" w14:paraId="25E2070C" w14:textId="77777777" w:rsidTr="00E60357">
        <w:trPr>
          <w:trHeight w:val="324"/>
        </w:trPr>
        <w:tc>
          <w:tcPr>
            <w:tcW w:w="533" w:type="pct"/>
            <w:vAlign w:val="bottom"/>
          </w:tcPr>
          <w:p w14:paraId="4E97F56F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SS116</w:t>
            </w:r>
          </w:p>
        </w:tc>
        <w:tc>
          <w:tcPr>
            <w:tcW w:w="1601" w:type="pct"/>
          </w:tcPr>
          <w:p w14:paraId="6D1DE47F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İŞ GÜVENLİĞİ VE SAĞLIĞI (SEÇ.)</w:t>
            </w:r>
          </w:p>
          <w:p w14:paraId="36AF7DD7" w14:textId="57DF4E9E" w:rsidR="008A4DFA" w:rsidRPr="00E44A3F" w:rsidRDefault="008A4DFA" w:rsidP="008A4D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Doç. Dr. Ferhat ÖZDEMİR</w:t>
            </w:r>
          </w:p>
        </w:tc>
        <w:tc>
          <w:tcPr>
            <w:tcW w:w="579" w:type="pct"/>
          </w:tcPr>
          <w:p w14:paraId="057B64C5" w14:textId="4AA244C6" w:rsidR="008A4DFA" w:rsidRPr="00E44A3F" w:rsidRDefault="00B05918" w:rsidP="00B05918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 xml:space="preserve">02.07.2026 </w:t>
            </w:r>
          </w:p>
        </w:tc>
        <w:tc>
          <w:tcPr>
            <w:tcW w:w="534" w:type="pct"/>
          </w:tcPr>
          <w:p w14:paraId="69D58DDD" w14:textId="4E354A07" w:rsidR="008A4DFA" w:rsidRPr="00E44A3F" w:rsidRDefault="00B05918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>13:00</w:t>
            </w:r>
          </w:p>
        </w:tc>
        <w:tc>
          <w:tcPr>
            <w:tcW w:w="636" w:type="pct"/>
          </w:tcPr>
          <w:p w14:paraId="40B04F3F" w14:textId="6D65D02C" w:rsidR="008A4DFA" w:rsidRPr="00E44A3F" w:rsidRDefault="008A4DFA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116" w:type="pct"/>
          </w:tcPr>
          <w:p w14:paraId="46DCF64F" w14:textId="43919C33" w:rsidR="008A4DFA" w:rsidRPr="00E44A3F" w:rsidRDefault="00CD3E4C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sz w:val="20"/>
                <w:szCs w:val="20"/>
              </w:rPr>
              <w:t>Rümeysa ÇAM</w:t>
            </w:r>
          </w:p>
        </w:tc>
      </w:tr>
      <w:tr w:rsidR="008A4DFA" w:rsidRPr="00E44A3F" w14:paraId="4EC58FFD" w14:textId="77777777" w:rsidTr="00F406FF">
        <w:trPr>
          <w:trHeight w:val="303"/>
        </w:trPr>
        <w:tc>
          <w:tcPr>
            <w:tcW w:w="533" w:type="pct"/>
            <w:vAlign w:val="bottom"/>
          </w:tcPr>
          <w:p w14:paraId="6B3522BC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TE176</w:t>
            </w:r>
          </w:p>
        </w:tc>
        <w:tc>
          <w:tcPr>
            <w:tcW w:w="1601" w:type="pct"/>
          </w:tcPr>
          <w:p w14:paraId="2A76B229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GENEL EKONOMİ</w:t>
            </w:r>
          </w:p>
          <w:p w14:paraId="70827C28" w14:textId="088786AD" w:rsidR="008A4DFA" w:rsidRPr="00E44A3F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Doç. Dr. Burak AĞIR</w:t>
            </w:r>
          </w:p>
        </w:tc>
        <w:tc>
          <w:tcPr>
            <w:tcW w:w="579" w:type="pct"/>
          </w:tcPr>
          <w:p w14:paraId="58E20018" w14:textId="062AE92C" w:rsidR="008A4DFA" w:rsidRPr="00E44A3F" w:rsidRDefault="00B05918" w:rsidP="00B05918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 xml:space="preserve">03.07.2026 </w:t>
            </w:r>
          </w:p>
        </w:tc>
        <w:tc>
          <w:tcPr>
            <w:tcW w:w="534" w:type="pct"/>
          </w:tcPr>
          <w:p w14:paraId="712A7268" w14:textId="373FE812" w:rsidR="008A4DFA" w:rsidRPr="00E44A3F" w:rsidRDefault="00B05918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>14:00</w:t>
            </w:r>
          </w:p>
        </w:tc>
        <w:tc>
          <w:tcPr>
            <w:tcW w:w="636" w:type="pct"/>
          </w:tcPr>
          <w:p w14:paraId="0473E9E2" w14:textId="5A860547" w:rsidR="008A4DFA" w:rsidRPr="00E44A3F" w:rsidRDefault="008A4DFA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116" w:type="pct"/>
          </w:tcPr>
          <w:p w14:paraId="6DE03E5E" w14:textId="00B1AFE1" w:rsidR="008A4DFA" w:rsidRPr="00E44A3F" w:rsidRDefault="00C012C9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E44A3F" w14:paraId="6F5800A2" w14:textId="77777777" w:rsidTr="00EA1693">
        <w:trPr>
          <w:trHeight w:val="276"/>
        </w:trPr>
        <w:tc>
          <w:tcPr>
            <w:tcW w:w="533" w:type="pct"/>
          </w:tcPr>
          <w:p w14:paraId="57CD05F8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OZ102</w:t>
            </w:r>
          </w:p>
        </w:tc>
        <w:tc>
          <w:tcPr>
            <w:tcW w:w="1601" w:type="pct"/>
          </w:tcPr>
          <w:p w14:paraId="4851C20B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TÜRK DİLİ II</w:t>
            </w:r>
          </w:p>
          <w:p w14:paraId="6F6AF1B4" w14:textId="1ACCEF1F" w:rsidR="008A4DFA" w:rsidRPr="00E44A3F" w:rsidRDefault="008A4DFA" w:rsidP="008A4D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Öğr. Gör. Hurşit AKBAŞ</w:t>
            </w:r>
          </w:p>
        </w:tc>
        <w:tc>
          <w:tcPr>
            <w:tcW w:w="579" w:type="pct"/>
          </w:tcPr>
          <w:p w14:paraId="74C774D5" w14:textId="20AB5279" w:rsidR="008A4DFA" w:rsidRPr="00E44A3F" w:rsidRDefault="00B05918" w:rsidP="00B05918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 xml:space="preserve">01.07.2026 </w:t>
            </w:r>
          </w:p>
        </w:tc>
        <w:tc>
          <w:tcPr>
            <w:tcW w:w="534" w:type="pct"/>
          </w:tcPr>
          <w:p w14:paraId="22DA05B1" w14:textId="6787A9B2" w:rsidR="008A4DFA" w:rsidRPr="00E44A3F" w:rsidRDefault="00B05918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>14:00</w:t>
            </w:r>
          </w:p>
        </w:tc>
        <w:tc>
          <w:tcPr>
            <w:tcW w:w="636" w:type="pct"/>
          </w:tcPr>
          <w:p w14:paraId="211929F3" w14:textId="6285590C" w:rsidR="008A4DFA" w:rsidRPr="00E44A3F" w:rsidRDefault="008A4DFA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116" w:type="pct"/>
          </w:tcPr>
          <w:p w14:paraId="5D6B102A" w14:textId="1C6D0ECB" w:rsidR="008A4DFA" w:rsidRPr="00E44A3F" w:rsidRDefault="00CD3E4C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sz w:val="20"/>
                <w:szCs w:val="20"/>
              </w:rPr>
              <w:t>Rümeysa ÇAM</w:t>
            </w:r>
          </w:p>
        </w:tc>
      </w:tr>
      <w:tr w:rsidR="008A4DFA" w:rsidRPr="00E44A3F" w14:paraId="217EF9EC" w14:textId="77777777" w:rsidTr="00EA1693">
        <w:trPr>
          <w:trHeight w:val="276"/>
        </w:trPr>
        <w:tc>
          <w:tcPr>
            <w:tcW w:w="533" w:type="pct"/>
          </w:tcPr>
          <w:p w14:paraId="7D93AF69" w14:textId="0D2A7DE1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  <w:lang w:eastAsia="en-US"/>
              </w:rPr>
              <w:t>BOZ142</w:t>
            </w:r>
          </w:p>
        </w:tc>
        <w:tc>
          <w:tcPr>
            <w:tcW w:w="1601" w:type="pct"/>
          </w:tcPr>
          <w:p w14:paraId="322BD26B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  <w:lang w:eastAsia="en-US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  <w:lang w:eastAsia="en-US"/>
              </w:rPr>
              <w:t>BEDEN EĞİTİMİ II</w:t>
            </w:r>
          </w:p>
          <w:p w14:paraId="25BD5C29" w14:textId="1F424018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  <w:t>Dr.Ö.Ü. Tayfun KARA</w:t>
            </w:r>
          </w:p>
        </w:tc>
        <w:tc>
          <w:tcPr>
            <w:tcW w:w="579" w:type="pct"/>
          </w:tcPr>
          <w:p w14:paraId="6C856509" w14:textId="583D9E64" w:rsidR="008A4DFA" w:rsidRPr="00E44A3F" w:rsidRDefault="00B05918" w:rsidP="00B05918">
            <w:pPr>
              <w:spacing w:after="0" w:line="240" w:lineRule="auto"/>
              <w:rPr>
                <w:color w:val="auto"/>
                <w:sz w:val="22"/>
              </w:rPr>
            </w:pPr>
            <w:r w:rsidRPr="00B05918">
              <w:rPr>
                <w:color w:val="auto"/>
                <w:sz w:val="22"/>
              </w:rPr>
              <w:t xml:space="preserve">03.07.2026 </w:t>
            </w:r>
          </w:p>
        </w:tc>
        <w:tc>
          <w:tcPr>
            <w:tcW w:w="534" w:type="pct"/>
          </w:tcPr>
          <w:p w14:paraId="548209CC" w14:textId="4EF24B01" w:rsidR="008A4DFA" w:rsidRPr="00E44A3F" w:rsidRDefault="00B05918" w:rsidP="008A4DFA">
            <w:pPr>
              <w:spacing w:after="0" w:line="240" w:lineRule="auto"/>
              <w:jc w:val="center"/>
              <w:rPr>
                <w:color w:val="auto"/>
                <w:sz w:val="22"/>
              </w:rPr>
            </w:pPr>
            <w:r w:rsidRPr="00B05918">
              <w:rPr>
                <w:color w:val="auto"/>
                <w:sz w:val="22"/>
              </w:rPr>
              <w:t>09:00</w:t>
            </w:r>
          </w:p>
        </w:tc>
        <w:tc>
          <w:tcPr>
            <w:tcW w:w="636" w:type="pct"/>
          </w:tcPr>
          <w:p w14:paraId="1BBEB6F2" w14:textId="0B7491E0" w:rsidR="008A4DFA" w:rsidRPr="00E44A3F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116" w:type="pct"/>
          </w:tcPr>
          <w:p w14:paraId="7E7D219A" w14:textId="1EDD4509" w:rsidR="008A4DFA" w:rsidRPr="00E44A3F" w:rsidRDefault="00CD3E4C" w:rsidP="008A4DF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ümeysa ÇAM</w:t>
            </w:r>
          </w:p>
        </w:tc>
      </w:tr>
      <w:tr w:rsidR="008A4DFA" w:rsidRPr="00E44A3F" w14:paraId="55B8059D" w14:textId="77777777" w:rsidTr="00C44DCE">
        <w:trPr>
          <w:trHeight w:val="255"/>
        </w:trPr>
        <w:tc>
          <w:tcPr>
            <w:tcW w:w="533" w:type="pct"/>
            <w:vAlign w:val="bottom"/>
          </w:tcPr>
          <w:p w14:paraId="1E1D3DD7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OZ104</w:t>
            </w:r>
          </w:p>
        </w:tc>
        <w:tc>
          <w:tcPr>
            <w:tcW w:w="1601" w:type="pct"/>
          </w:tcPr>
          <w:p w14:paraId="1E04E0D4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ATATÜRK İLKELERİ VE İNKİLAP TARİHİ II</w:t>
            </w:r>
          </w:p>
          <w:p w14:paraId="62DA25AA" w14:textId="109038F0" w:rsidR="008A4DFA" w:rsidRPr="00E44A3F" w:rsidRDefault="008A4DFA" w:rsidP="008A4D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Öğr. Gör. Kemal ÇAKMAK</w:t>
            </w:r>
          </w:p>
        </w:tc>
        <w:tc>
          <w:tcPr>
            <w:tcW w:w="579" w:type="pct"/>
          </w:tcPr>
          <w:p w14:paraId="65E3CC50" w14:textId="6AC17706" w:rsidR="008A4DFA" w:rsidRPr="00E44A3F" w:rsidRDefault="00B05918" w:rsidP="00B05918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 xml:space="preserve">01.07.2026 </w:t>
            </w:r>
          </w:p>
        </w:tc>
        <w:tc>
          <w:tcPr>
            <w:tcW w:w="534" w:type="pct"/>
          </w:tcPr>
          <w:p w14:paraId="6F2205EE" w14:textId="1B0020B6" w:rsidR="008A4DFA" w:rsidRPr="00E44A3F" w:rsidRDefault="00B05918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>11:00</w:t>
            </w:r>
          </w:p>
        </w:tc>
        <w:tc>
          <w:tcPr>
            <w:tcW w:w="636" w:type="pct"/>
          </w:tcPr>
          <w:p w14:paraId="074A78BF" w14:textId="30B5FC8C" w:rsidR="008A4DFA" w:rsidRPr="00E44A3F" w:rsidRDefault="008A4DFA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116" w:type="pct"/>
          </w:tcPr>
          <w:p w14:paraId="4F06DF79" w14:textId="27EB6847" w:rsidR="008A4DFA" w:rsidRPr="00E44A3F" w:rsidRDefault="00C012C9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sz w:val="20"/>
                <w:szCs w:val="20"/>
              </w:rPr>
              <w:t>Rümeysa ÇAM</w:t>
            </w:r>
          </w:p>
        </w:tc>
      </w:tr>
      <w:tr w:rsidR="008A4DFA" w:rsidRPr="00E44A3F" w14:paraId="6C46A89A" w14:textId="77777777" w:rsidTr="007B6EE3">
        <w:trPr>
          <w:trHeight w:val="280"/>
        </w:trPr>
        <w:tc>
          <w:tcPr>
            <w:tcW w:w="533" w:type="pct"/>
          </w:tcPr>
          <w:p w14:paraId="0FBC3E04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BSM106</w:t>
            </w:r>
          </w:p>
        </w:tc>
        <w:tc>
          <w:tcPr>
            <w:tcW w:w="1601" w:type="pct"/>
          </w:tcPr>
          <w:p w14:paraId="7888B3BA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METEOROLOJİ</w:t>
            </w:r>
          </w:p>
          <w:p w14:paraId="43A3DB19" w14:textId="0C6FEFB9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Prof. Dr. Hasan DEĞİRMENCİ</w:t>
            </w:r>
          </w:p>
        </w:tc>
        <w:tc>
          <w:tcPr>
            <w:tcW w:w="579" w:type="pct"/>
          </w:tcPr>
          <w:p w14:paraId="0019180A" w14:textId="517948D2" w:rsidR="008A4DFA" w:rsidRPr="00E44A3F" w:rsidRDefault="00B05918" w:rsidP="00B05918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 xml:space="preserve">03.07.2026 </w:t>
            </w:r>
          </w:p>
        </w:tc>
        <w:tc>
          <w:tcPr>
            <w:tcW w:w="534" w:type="pct"/>
          </w:tcPr>
          <w:p w14:paraId="5DBBF5D2" w14:textId="34EB78A1" w:rsidR="008A4DFA" w:rsidRPr="00E44A3F" w:rsidRDefault="00B05918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>16:00</w:t>
            </w:r>
          </w:p>
        </w:tc>
        <w:tc>
          <w:tcPr>
            <w:tcW w:w="636" w:type="pct"/>
          </w:tcPr>
          <w:p w14:paraId="0ED2705B" w14:textId="487F983F" w:rsidR="008A4DFA" w:rsidRPr="00E44A3F" w:rsidRDefault="008A4DFA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116" w:type="pct"/>
          </w:tcPr>
          <w:p w14:paraId="3A2D05DC" w14:textId="2970D9B1" w:rsidR="008A4DFA" w:rsidRPr="00E44A3F" w:rsidRDefault="00C012C9" w:rsidP="00F22EB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E44A3F" w14:paraId="666CEF6C" w14:textId="77777777" w:rsidTr="004B362E">
        <w:trPr>
          <w:trHeight w:val="238"/>
        </w:trPr>
        <w:tc>
          <w:tcPr>
            <w:tcW w:w="533" w:type="pct"/>
            <w:vAlign w:val="bottom"/>
          </w:tcPr>
          <w:p w14:paraId="6DBF1A6C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OZ122</w:t>
            </w:r>
          </w:p>
        </w:tc>
        <w:tc>
          <w:tcPr>
            <w:tcW w:w="1601" w:type="pct"/>
          </w:tcPr>
          <w:p w14:paraId="7CAED77A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İNGİLİZCE II</w:t>
            </w:r>
          </w:p>
          <w:p w14:paraId="57659273" w14:textId="10B1FFCF" w:rsidR="008A4DFA" w:rsidRPr="00E44A3F" w:rsidRDefault="008A4DFA" w:rsidP="008A4D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44A3F">
              <w:rPr>
                <w:rFonts w:ascii="Arial" w:hAnsi="Arial" w:cs="Arial"/>
                <w:color w:val="000000"/>
                <w:sz w:val="18"/>
                <w:szCs w:val="18"/>
              </w:rPr>
              <w:t>Öğr. Gör. Nazan ERDAŞ</w:t>
            </w:r>
          </w:p>
        </w:tc>
        <w:tc>
          <w:tcPr>
            <w:tcW w:w="579" w:type="pct"/>
          </w:tcPr>
          <w:p w14:paraId="6EB0314C" w14:textId="2EC3F26F" w:rsidR="008A4DFA" w:rsidRPr="00E44A3F" w:rsidRDefault="00B05918" w:rsidP="00B05918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 xml:space="preserve">29.06.2026 </w:t>
            </w:r>
          </w:p>
        </w:tc>
        <w:tc>
          <w:tcPr>
            <w:tcW w:w="534" w:type="pct"/>
          </w:tcPr>
          <w:p w14:paraId="7860238C" w14:textId="2E385C93" w:rsidR="008A4DFA" w:rsidRPr="00E44A3F" w:rsidRDefault="00B05918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>14:00</w:t>
            </w:r>
          </w:p>
        </w:tc>
        <w:tc>
          <w:tcPr>
            <w:tcW w:w="636" w:type="pct"/>
          </w:tcPr>
          <w:p w14:paraId="1B40A447" w14:textId="50A662DF" w:rsidR="008A4DFA" w:rsidRPr="00E44A3F" w:rsidRDefault="008A4DFA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116" w:type="pct"/>
          </w:tcPr>
          <w:p w14:paraId="19EAF95C" w14:textId="29AE2218" w:rsidR="008A4DFA" w:rsidRPr="00E44A3F" w:rsidRDefault="00CD3E4C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sz w:val="20"/>
                <w:szCs w:val="20"/>
              </w:rPr>
              <w:t>Rümeysa ÇAM</w:t>
            </w:r>
          </w:p>
        </w:tc>
      </w:tr>
      <w:tr w:rsidR="008A4DFA" w:rsidRPr="00E44A3F" w14:paraId="7ED2C4C0" w14:textId="77777777" w:rsidTr="008F594E">
        <w:trPr>
          <w:trHeight w:val="177"/>
        </w:trPr>
        <w:tc>
          <w:tcPr>
            <w:tcW w:w="533" w:type="pct"/>
            <w:vAlign w:val="bottom"/>
          </w:tcPr>
          <w:p w14:paraId="7C29FA7E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ZF114</w:t>
            </w:r>
          </w:p>
        </w:tc>
        <w:tc>
          <w:tcPr>
            <w:tcW w:w="1601" w:type="pct"/>
          </w:tcPr>
          <w:p w14:paraId="53C7F1AB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EKOLOJİ</w:t>
            </w:r>
          </w:p>
          <w:p w14:paraId="717BA211" w14:textId="388F14D3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Prof. Dr. M. Murat ASLAN</w:t>
            </w:r>
          </w:p>
        </w:tc>
        <w:tc>
          <w:tcPr>
            <w:tcW w:w="579" w:type="pct"/>
          </w:tcPr>
          <w:p w14:paraId="2F054E67" w14:textId="03C90E95" w:rsidR="008A4DFA" w:rsidRPr="00E44A3F" w:rsidRDefault="00B05918" w:rsidP="00B05918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 xml:space="preserve">30.06.2026 </w:t>
            </w:r>
          </w:p>
        </w:tc>
        <w:tc>
          <w:tcPr>
            <w:tcW w:w="534" w:type="pct"/>
          </w:tcPr>
          <w:p w14:paraId="799D925E" w14:textId="53410EC5" w:rsidR="008A4DFA" w:rsidRPr="00E44A3F" w:rsidRDefault="00B05918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>11:00</w:t>
            </w:r>
          </w:p>
        </w:tc>
        <w:tc>
          <w:tcPr>
            <w:tcW w:w="636" w:type="pct"/>
          </w:tcPr>
          <w:p w14:paraId="2D050EE5" w14:textId="1A2BE0F4" w:rsidR="008A4DFA" w:rsidRPr="00E44A3F" w:rsidRDefault="008A4DFA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116" w:type="pct"/>
          </w:tcPr>
          <w:p w14:paraId="36192CA7" w14:textId="65883417" w:rsidR="008A4DFA" w:rsidRPr="00E44A3F" w:rsidRDefault="00CD3E4C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E44A3F" w14:paraId="42E65BB9" w14:textId="77777777" w:rsidTr="00FA43CE">
        <w:trPr>
          <w:trHeight w:val="347"/>
        </w:trPr>
        <w:tc>
          <w:tcPr>
            <w:tcW w:w="533" w:type="pct"/>
            <w:vAlign w:val="bottom"/>
          </w:tcPr>
          <w:p w14:paraId="76D301E4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ZF110</w:t>
            </w:r>
          </w:p>
        </w:tc>
        <w:tc>
          <w:tcPr>
            <w:tcW w:w="1601" w:type="pct"/>
          </w:tcPr>
          <w:p w14:paraId="590D7C91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 xml:space="preserve">ZOOLOJİ II </w:t>
            </w:r>
          </w:p>
          <w:p w14:paraId="17FC89AE" w14:textId="7570B066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Prof. Dr. Ramazan ÇETİNTAŞ</w:t>
            </w:r>
          </w:p>
        </w:tc>
        <w:tc>
          <w:tcPr>
            <w:tcW w:w="579" w:type="pct"/>
          </w:tcPr>
          <w:p w14:paraId="4E3AA9CF" w14:textId="53CCBBF1" w:rsidR="008A4DFA" w:rsidRPr="00E44A3F" w:rsidRDefault="00231933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rFonts w:cs="Times New Roman"/>
                <w:color w:val="auto"/>
                <w:sz w:val="22"/>
              </w:rPr>
              <w:t>02.07.2026</w:t>
            </w:r>
          </w:p>
        </w:tc>
        <w:tc>
          <w:tcPr>
            <w:tcW w:w="534" w:type="pct"/>
          </w:tcPr>
          <w:p w14:paraId="3B913C9F" w14:textId="354D14EA" w:rsidR="008A4DFA" w:rsidRPr="00E44A3F" w:rsidRDefault="00231933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>
              <w:rPr>
                <w:rFonts w:cs="Times New Roman"/>
                <w:color w:val="auto"/>
                <w:sz w:val="22"/>
              </w:rPr>
              <w:t>09:00</w:t>
            </w:r>
          </w:p>
        </w:tc>
        <w:tc>
          <w:tcPr>
            <w:tcW w:w="636" w:type="pct"/>
          </w:tcPr>
          <w:p w14:paraId="4DCF721B" w14:textId="5A1E8C04" w:rsidR="008A4DFA" w:rsidRPr="00E44A3F" w:rsidRDefault="008A4DFA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116" w:type="pct"/>
          </w:tcPr>
          <w:p w14:paraId="2A59678D" w14:textId="16A1A1C3" w:rsidR="008A4DFA" w:rsidRPr="00E44A3F" w:rsidRDefault="00E74466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DE590F" w:rsidRPr="00C9738F" w14:paraId="6037F6B1" w14:textId="77777777" w:rsidTr="003E199A">
        <w:trPr>
          <w:trHeight w:val="114"/>
        </w:trPr>
        <w:tc>
          <w:tcPr>
            <w:tcW w:w="533" w:type="pct"/>
            <w:vAlign w:val="bottom"/>
          </w:tcPr>
          <w:p w14:paraId="1A599755" w14:textId="77777777" w:rsidR="00DE590F" w:rsidRPr="00E44A3F" w:rsidRDefault="00DE590F" w:rsidP="00DE590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SS118</w:t>
            </w:r>
          </w:p>
          <w:p w14:paraId="7A0F6A86" w14:textId="77777777" w:rsidR="00DE590F" w:rsidRPr="00E44A3F" w:rsidRDefault="00DE590F" w:rsidP="00DE590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1601" w:type="pct"/>
          </w:tcPr>
          <w:p w14:paraId="2103B849" w14:textId="77777777" w:rsidR="00DE590F" w:rsidRPr="00E44A3F" w:rsidRDefault="00DE590F" w:rsidP="00DE590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GİRİŞİMCİLİK VE KARİYER PLANLAMA (SEÇ.)</w:t>
            </w:r>
          </w:p>
          <w:p w14:paraId="3C767DEE" w14:textId="38BF9788" w:rsidR="00DE590F" w:rsidRPr="00E44A3F" w:rsidRDefault="00DE590F" w:rsidP="00DE590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Doç. Dr. Burak AĞIR</w:t>
            </w:r>
            <w:r w:rsidRPr="00E44A3F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</w:p>
        </w:tc>
        <w:tc>
          <w:tcPr>
            <w:tcW w:w="579" w:type="pct"/>
          </w:tcPr>
          <w:p w14:paraId="28C9F8FE" w14:textId="4D4EDF98" w:rsidR="00DE590F" w:rsidRPr="00E44A3F" w:rsidRDefault="00B05918" w:rsidP="00B05918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 xml:space="preserve">29.06.2026 </w:t>
            </w:r>
          </w:p>
        </w:tc>
        <w:tc>
          <w:tcPr>
            <w:tcW w:w="534" w:type="pct"/>
          </w:tcPr>
          <w:p w14:paraId="30ED3E47" w14:textId="65E4B537" w:rsidR="00DE590F" w:rsidRPr="00E44A3F" w:rsidRDefault="00B05918" w:rsidP="00FB237F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B05918">
              <w:rPr>
                <w:rFonts w:cs="Times New Roman"/>
                <w:color w:val="auto"/>
                <w:sz w:val="22"/>
              </w:rPr>
              <w:t>11:00</w:t>
            </w:r>
          </w:p>
        </w:tc>
        <w:tc>
          <w:tcPr>
            <w:tcW w:w="636" w:type="pct"/>
          </w:tcPr>
          <w:p w14:paraId="187AE5BD" w14:textId="5C270CFA" w:rsidR="00DE590F" w:rsidRPr="00E44A3F" w:rsidRDefault="00DE590F" w:rsidP="00B05918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116" w:type="pct"/>
          </w:tcPr>
          <w:p w14:paraId="3DCC4320" w14:textId="5370E653" w:rsidR="00DE590F" w:rsidRPr="00E44A3F" w:rsidRDefault="00B05918" w:rsidP="00DE590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sz w:val="20"/>
                <w:szCs w:val="20"/>
              </w:rPr>
              <w:t>Rümeysa ÇAM</w:t>
            </w:r>
          </w:p>
        </w:tc>
      </w:tr>
    </w:tbl>
    <w:p w14:paraId="2E5D4F8C" w14:textId="77777777" w:rsidR="00126444" w:rsidRDefault="00126444" w:rsidP="00D231A6">
      <w:pPr>
        <w:spacing w:before="240" w:after="0"/>
        <w:rPr>
          <w:rFonts w:cs="Times New Roman"/>
          <w:b/>
          <w:szCs w:val="24"/>
        </w:rPr>
      </w:pPr>
    </w:p>
    <w:p w14:paraId="334CA011" w14:textId="77777777" w:rsidR="00126444" w:rsidRDefault="00126444" w:rsidP="00D231A6">
      <w:pPr>
        <w:spacing w:before="240" w:after="0"/>
        <w:rPr>
          <w:rFonts w:cs="Times New Roman"/>
          <w:b/>
          <w:szCs w:val="24"/>
        </w:rPr>
      </w:pPr>
    </w:p>
    <w:p w14:paraId="31FFD1D0" w14:textId="77777777" w:rsidR="00140402" w:rsidRDefault="00140402" w:rsidP="00D231A6">
      <w:pPr>
        <w:spacing w:before="240" w:after="0"/>
        <w:rPr>
          <w:rFonts w:cs="Times New Roman"/>
          <w:b/>
          <w:szCs w:val="24"/>
        </w:rPr>
      </w:pPr>
    </w:p>
    <w:p w14:paraId="61EB9570" w14:textId="77777777" w:rsidR="007F5650" w:rsidRDefault="007F5650" w:rsidP="00D231A6">
      <w:pPr>
        <w:spacing w:before="240" w:after="0"/>
        <w:rPr>
          <w:rFonts w:cs="Times New Roman"/>
          <w:b/>
          <w:szCs w:val="24"/>
        </w:rPr>
      </w:pPr>
    </w:p>
    <w:p w14:paraId="5714AAC1" w14:textId="77777777" w:rsidR="007F5650" w:rsidRDefault="007F5650" w:rsidP="00D231A6">
      <w:pPr>
        <w:spacing w:before="240" w:after="0"/>
        <w:rPr>
          <w:rFonts w:cs="Times New Roman"/>
          <w:b/>
          <w:szCs w:val="24"/>
        </w:rPr>
      </w:pPr>
    </w:p>
    <w:p w14:paraId="1202DF74" w14:textId="77777777" w:rsidR="00140402" w:rsidRDefault="00140402" w:rsidP="00D231A6">
      <w:pPr>
        <w:spacing w:before="240" w:after="0"/>
        <w:rPr>
          <w:rFonts w:cs="Times New Roman"/>
          <w:b/>
          <w:szCs w:val="24"/>
        </w:rPr>
      </w:pPr>
    </w:p>
    <w:p w14:paraId="5DFFDCDC" w14:textId="4CC16BAD" w:rsidR="00A62638" w:rsidRPr="00803714" w:rsidRDefault="00D231A6" w:rsidP="00D231A6">
      <w:pPr>
        <w:spacing w:before="240" w:after="0"/>
        <w:rPr>
          <w:rFonts w:cs="Times New Roman"/>
          <w:b/>
          <w:szCs w:val="24"/>
        </w:rPr>
      </w:pPr>
      <w:r w:rsidRPr="00803714">
        <w:rPr>
          <w:rFonts w:cs="Times New Roman"/>
          <w:b/>
          <w:szCs w:val="24"/>
        </w:rPr>
        <w:t>2. Sınıf</w:t>
      </w:r>
    </w:p>
    <w:tbl>
      <w:tblPr>
        <w:tblStyle w:val="TabloKlavuzu"/>
        <w:tblW w:w="5191" w:type="pct"/>
        <w:tblInd w:w="-318" w:type="dxa"/>
        <w:tblLook w:val="04A0" w:firstRow="1" w:lastRow="0" w:firstColumn="1" w:lastColumn="0" w:noHBand="0" w:noVBand="1"/>
      </w:tblPr>
      <w:tblGrid>
        <w:gridCol w:w="1555"/>
        <w:gridCol w:w="5250"/>
        <w:gridCol w:w="1611"/>
        <w:gridCol w:w="1709"/>
        <w:gridCol w:w="2212"/>
        <w:gridCol w:w="3399"/>
      </w:tblGrid>
      <w:tr w:rsidR="00126444" w:rsidRPr="005E41DE" w14:paraId="08B2D4D6" w14:textId="77777777" w:rsidTr="005D02FE">
        <w:trPr>
          <w:trHeight w:val="256"/>
        </w:trPr>
        <w:tc>
          <w:tcPr>
            <w:tcW w:w="494" w:type="pct"/>
          </w:tcPr>
          <w:p w14:paraId="3BC8C7BA" w14:textId="77777777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KODU</w:t>
            </w:r>
          </w:p>
        </w:tc>
        <w:tc>
          <w:tcPr>
            <w:tcW w:w="1668" w:type="pct"/>
          </w:tcPr>
          <w:p w14:paraId="20A30250" w14:textId="3F4CCD26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512" w:type="pct"/>
            <w:vAlign w:val="bottom"/>
          </w:tcPr>
          <w:p w14:paraId="289C8570" w14:textId="08FF3894" w:rsidR="00126444" w:rsidRPr="00E44A3F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E44A3F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543" w:type="pct"/>
            <w:vAlign w:val="bottom"/>
          </w:tcPr>
          <w:p w14:paraId="17B7F361" w14:textId="6747D210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703" w:type="pct"/>
          </w:tcPr>
          <w:p w14:paraId="070093FA" w14:textId="033786A4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YERİ </w:t>
            </w:r>
          </w:p>
        </w:tc>
        <w:tc>
          <w:tcPr>
            <w:tcW w:w="1080" w:type="pct"/>
          </w:tcPr>
          <w:p w14:paraId="3C399917" w14:textId="7C11E9A2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GÖZETMEN </w:t>
            </w:r>
          </w:p>
        </w:tc>
      </w:tr>
      <w:tr w:rsidR="008A4DFA" w:rsidRPr="005E41DE" w14:paraId="7E00A031" w14:textId="77777777" w:rsidTr="000C4E8B">
        <w:trPr>
          <w:trHeight w:val="583"/>
        </w:trPr>
        <w:tc>
          <w:tcPr>
            <w:tcW w:w="494" w:type="pct"/>
            <w:vAlign w:val="bottom"/>
          </w:tcPr>
          <w:p w14:paraId="4F9BC22D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2</w:t>
            </w:r>
          </w:p>
        </w:tc>
        <w:tc>
          <w:tcPr>
            <w:tcW w:w="1668" w:type="pct"/>
          </w:tcPr>
          <w:p w14:paraId="2904CC49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ENTOMOLOJİ</w:t>
            </w:r>
          </w:p>
          <w:p w14:paraId="2575072D" w14:textId="381DC458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  <w:tc>
          <w:tcPr>
            <w:tcW w:w="512" w:type="pct"/>
          </w:tcPr>
          <w:p w14:paraId="15A10020" w14:textId="30D5F7D9" w:rsidR="008A4DFA" w:rsidRPr="00E44A3F" w:rsidRDefault="00ED7872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1.07.2026</w:t>
            </w:r>
          </w:p>
        </w:tc>
        <w:tc>
          <w:tcPr>
            <w:tcW w:w="543" w:type="pct"/>
          </w:tcPr>
          <w:p w14:paraId="5C8E76A2" w14:textId="5AC7E5DF" w:rsidR="008A4DFA" w:rsidRPr="004D3E46" w:rsidRDefault="00ED7872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9:00</w:t>
            </w:r>
          </w:p>
        </w:tc>
        <w:tc>
          <w:tcPr>
            <w:tcW w:w="703" w:type="pct"/>
            <w:vAlign w:val="bottom"/>
          </w:tcPr>
          <w:p w14:paraId="606A08BB" w14:textId="63A23A2F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8</w:t>
            </w:r>
          </w:p>
        </w:tc>
        <w:tc>
          <w:tcPr>
            <w:tcW w:w="1080" w:type="pct"/>
          </w:tcPr>
          <w:p w14:paraId="5EDDCCA4" w14:textId="1D97AD5A" w:rsidR="008A4DFA" w:rsidRPr="00321F71" w:rsidRDefault="008A4DFA" w:rsidP="008A4DFA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5E41DE" w14:paraId="2A9D22DA" w14:textId="77777777" w:rsidTr="005D02FE">
        <w:trPr>
          <w:trHeight w:val="508"/>
        </w:trPr>
        <w:tc>
          <w:tcPr>
            <w:tcW w:w="494" w:type="pct"/>
            <w:vAlign w:val="bottom"/>
          </w:tcPr>
          <w:p w14:paraId="3B272FCC" w14:textId="1DB46054" w:rsidR="008A4DFA" w:rsidRPr="00BB27C8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2</w:t>
            </w:r>
          </w:p>
        </w:tc>
        <w:tc>
          <w:tcPr>
            <w:tcW w:w="1668" w:type="pct"/>
          </w:tcPr>
          <w:p w14:paraId="6B1E6DDC" w14:textId="77777777" w:rsidR="008A4DFA" w:rsidRDefault="008A4DFA" w:rsidP="008A4DFA">
            <w:pPr>
              <w:spacing w:after="0" w:line="240" w:lineRule="auto"/>
              <w:contextualSpacing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AHÇE BİTKİLERİ (SEÇ)</w:t>
            </w:r>
          </w:p>
          <w:p w14:paraId="69618025" w14:textId="755C25AE" w:rsidR="008A4DFA" w:rsidRPr="00E06252" w:rsidRDefault="008A4DFA" w:rsidP="008A4DFA">
            <w:pPr>
              <w:spacing w:after="0" w:line="240" w:lineRule="auto"/>
              <w:contextualSpacing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İsmail GÜVENÇ</w:t>
            </w:r>
            <w:r>
              <w:rPr>
                <w:rFonts w:cs="Times New Roman"/>
                <w:color w:val="000000"/>
                <w:sz w:val="22"/>
              </w:rPr>
              <w:t>-</w:t>
            </w:r>
            <w:r w:rsidRPr="00D618F7">
              <w:rPr>
                <w:rFonts w:cs="Times New Roman"/>
                <w:color w:val="000000"/>
                <w:sz w:val="22"/>
              </w:rPr>
              <w:t>Dr. Ö. Ü. Turhan YILMAZ</w:t>
            </w:r>
          </w:p>
        </w:tc>
        <w:tc>
          <w:tcPr>
            <w:tcW w:w="512" w:type="pct"/>
          </w:tcPr>
          <w:p w14:paraId="5C7DFFE1" w14:textId="4DE5E322" w:rsidR="008A4DFA" w:rsidRPr="00E44A3F" w:rsidRDefault="00ED7872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1.07.2026</w:t>
            </w:r>
          </w:p>
        </w:tc>
        <w:tc>
          <w:tcPr>
            <w:tcW w:w="543" w:type="pct"/>
          </w:tcPr>
          <w:p w14:paraId="68CE3EEA" w14:textId="10C3105E" w:rsidR="008A4DFA" w:rsidRPr="004D3E46" w:rsidRDefault="00ED7872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6:00</w:t>
            </w:r>
          </w:p>
        </w:tc>
        <w:tc>
          <w:tcPr>
            <w:tcW w:w="703" w:type="pct"/>
          </w:tcPr>
          <w:p w14:paraId="6CEE2DFC" w14:textId="619EF8C9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8</w:t>
            </w:r>
          </w:p>
        </w:tc>
        <w:tc>
          <w:tcPr>
            <w:tcW w:w="1080" w:type="pct"/>
          </w:tcPr>
          <w:p w14:paraId="7708E098" w14:textId="1D99E248" w:rsidR="008A4DFA" w:rsidRPr="00D618F7" w:rsidRDefault="00ED7872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sz w:val="20"/>
                <w:szCs w:val="20"/>
              </w:rPr>
              <w:t>Salih ÇELEN</w:t>
            </w:r>
          </w:p>
        </w:tc>
      </w:tr>
      <w:tr w:rsidR="008A4DFA" w:rsidRPr="005E41DE" w14:paraId="6D6C0943" w14:textId="77777777" w:rsidTr="005D02FE">
        <w:trPr>
          <w:trHeight w:val="185"/>
        </w:trPr>
        <w:tc>
          <w:tcPr>
            <w:tcW w:w="494" w:type="pct"/>
          </w:tcPr>
          <w:p w14:paraId="28025249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694ED3F1" w14:textId="188456CA" w:rsidR="008A4DFA" w:rsidRPr="00D618F7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22</w:t>
            </w:r>
          </w:p>
        </w:tc>
        <w:tc>
          <w:tcPr>
            <w:tcW w:w="1668" w:type="pct"/>
          </w:tcPr>
          <w:p w14:paraId="3786DF77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ARAŞTIRMA VE DENEME METOTLARI (SEÇ)</w:t>
            </w:r>
          </w:p>
          <w:p w14:paraId="1025C116" w14:textId="4C37B73D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Mustafa ŞAHİN</w:t>
            </w:r>
          </w:p>
        </w:tc>
        <w:tc>
          <w:tcPr>
            <w:tcW w:w="512" w:type="pct"/>
          </w:tcPr>
          <w:p w14:paraId="136D1820" w14:textId="0A8A547F" w:rsidR="008A4DFA" w:rsidRPr="00E44A3F" w:rsidRDefault="00ED7872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2.07.2026</w:t>
            </w:r>
          </w:p>
        </w:tc>
        <w:tc>
          <w:tcPr>
            <w:tcW w:w="543" w:type="pct"/>
          </w:tcPr>
          <w:p w14:paraId="5B4340C4" w14:textId="577F1780" w:rsidR="008A4DFA" w:rsidRPr="004D3E46" w:rsidRDefault="00701832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2</w:t>
            </w:r>
            <w:r w:rsidR="00ED7872">
              <w:rPr>
                <w:rFonts w:eastAsiaTheme="minorHAnsi" w:cs="Times New Roman"/>
                <w:color w:val="auto"/>
                <w:sz w:val="22"/>
                <w:lang w:eastAsia="en-US"/>
              </w:rPr>
              <w:t>:00</w:t>
            </w:r>
          </w:p>
        </w:tc>
        <w:tc>
          <w:tcPr>
            <w:tcW w:w="703" w:type="pct"/>
          </w:tcPr>
          <w:p w14:paraId="3E18816F" w14:textId="2ABB1D73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8</w:t>
            </w:r>
          </w:p>
        </w:tc>
        <w:tc>
          <w:tcPr>
            <w:tcW w:w="1080" w:type="pct"/>
          </w:tcPr>
          <w:p w14:paraId="4D2A5E2F" w14:textId="462CF482" w:rsidR="008A4DFA" w:rsidRPr="00D618F7" w:rsidRDefault="00ED7872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5E41DE" w14:paraId="26D26C4B" w14:textId="77777777" w:rsidTr="005D02FE">
        <w:trPr>
          <w:trHeight w:val="203"/>
        </w:trPr>
        <w:tc>
          <w:tcPr>
            <w:tcW w:w="494" w:type="pct"/>
            <w:vAlign w:val="bottom"/>
          </w:tcPr>
          <w:p w14:paraId="64AC4786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6</w:t>
            </w:r>
          </w:p>
        </w:tc>
        <w:tc>
          <w:tcPr>
            <w:tcW w:w="1668" w:type="pct"/>
          </w:tcPr>
          <w:p w14:paraId="56C963F1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MİKROBİYOLOJİ (SEÇ)</w:t>
            </w:r>
          </w:p>
          <w:p w14:paraId="4040C702" w14:textId="0FFB30A2" w:rsidR="008A4DFA" w:rsidRPr="00E06252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r. Ö. Ü. Serkan TOKGÖZ</w:t>
            </w:r>
          </w:p>
        </w:tc>
        <w:tc>
          <w:tcPr>
            <w:tcW w:w="512" w:type="pct"/>
          </w:tcPr>
          <w:p w14:paraId="101F5DB6" w14:textId="48D9054B" w:rsidR="008A4DFA" w:rsidRPr="00E44A3F" w:rsidRDefault="00ED7872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3.0</w:t>
            </w:r>
            <w:r w:rsidR="000320E3">
              <w:rPr>
                <w:rFonts w:eastAsiaTheme="minorHAnsi" w:cs="Times New Roman"/>
                <w:color w:val="auto"/>
                <w:sz w:val="22"/>
                <w:lang w:eastAsia="en-US"/>
              </w:rPr>
              <w:t>7</w:t>
            </w: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.2026</w:t>
            </w:r>
          </w:p>
        </w:tc>
        <w:tc>
          <w:tcPr>
            <w:tcW w:w="543" w:type="pct"/>
          </w:tcPr>
          <w:p w14:paraId="1E5ADB9F" w14:textId="3AB65F3E" w:rsidR="008A4DFA" w:rsidRPr="004D3E46" w:rsidRDefault="00ED7872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0:00</w:t>
            </w:r>
          </w:p>
        </w:tc>
        <w:tc>
          <w:tcPr>
            <w:tcW w:w="703" w:type="pct"/>
          </w:tcPr>
          <w:p w14:paraId="1EA827B3" w14:textId="676583DD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8</w:t>
            </w:r>
          </w:p>
        </w:tc>
        <w:tc>
          <w:tcPr>
            <w:tcW w:w="1080" w:type="pct"/>
          </w:tcPr>
          <w:p w14:paraId="3407B5B3" w14:textId="4A9EC5B8" w:rsidR="008A4DFA" w:rsidRPr="00D618F7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sz w:val="20"/>
                <w:szCs w:val="20"/>
              </w:rPr>
              <w:t xml:space="preserve"> Salih ÇELEN</w:t>
            </w:r>
          </w:p>
        </w:tc>
      </w:tr>
      <w:tr w:rsidR="008A4DFA" w:rsidRPr="005E41DE" w14:paraId="51239340" w14:textId="77777777" w:rsidTr="005D02FE">
        <w:trPr>
          <w:trHeight w:val="245"/>
        </w:trPr>
        <w:tc>
          <w:tcPr>
            <w:tcW w:w="494" w:type="pct"/>
            <w:vAlign w:val="bottom"/>
          </w:tcPr>
          <w:p w14:paraId="71915209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0</w:t>
            </w:r>
          </w:p>
        </w:tc>
        <w:tc>
          <w:tcPr>
            <w:tcW w:w="1668" w:type="pct"/>
            <w:vAlign w:val="bottom"/>
          </w:tcPr>
          <w:p w14:paraId="09C57302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TARLA BİTKİLERİ (SEÇ)</w:t>
            </w:r>
          </w:p>
          <w:p w14:paraId="6F050679" w14:textId="6DEE8491" w:rsidR="008A4DFA" w:rsidRPr="00321F71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f. Dr. Ali Rahmi KAYA</w:t>
            </w:r>
          </w:p>
        </w:tc>
        <w:tc>
          <w:tcPr>
            <w:tcW w:w="512" w:type="pct"/>
          </w:tcPr>
          <w:p w14:paraId="2ED63CAE" w14:textId="4B013579" w:rsidR="008A4DFA" w:rsidRPr="00E44A3F" w:rsidRDefault="00ED7872" w:rsidP="00ED787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ED7872">
              <w:rPr>
                <w:rFonts w:eastAsia="Times New Roman" w:cs="Times New Roman"/>
                <w:color w:val="auto"/>
                <w:sz w:val="22"/>
              </w:rPr>
              <w:t xml:space="preserve">30.06.2026 </w:t>
            </w:r>
          </w:p>
        </w:tc>
        <w:tc>
          <w:tcPr>
            <w:tcW w:w="543" w:type="pct"/>
          </w:tcPr>
          <w:p w14:paraId="6BE2A843" w14:textId="086D4950" w:rsidR="008A4DFA" w:rsidRPr="004D3E46" w:rsidRDefault="00ED7872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ED7872">
              <w:rPr>
                <w:rFonts w:eastAsia="Times New Roman" w:cs="Times New Roman"/>
                <w:color w:val="auto"/>
                <w:sz w:val="22"/>
              </w:rPr>
              <w:t>16:00</w:t>
            </w:r>
          </w:p>
        </w:tc>
        <w:tc>
          <w:tcPr>
            <w:tcW w:w="703" w:type="pct"/>
          </w:tcPr>
          <w:p w14:paraId="715E165C" w14:textId="3C80B33D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8</w:t>
            </w:r>
          </w:p>
        </w:tc>
        <w:tc>
          <w:tcPr>
            <w:tcW w:w="1080" w:type="pct"/>
            <w:vAlign w:val="bottom"/>
          </w:tcPr>
          <w:p w14:paraId="418CC9B9" w14:textId="42C12B32" w:rsidR="008A4DFA" w:rsidRPr="00C879B8" w:rsidRDefault="00B23574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Rümeysa ÇAM</w:t>
            </w:r>
          </w:p>
        </w:tc>
      </w:tr>
      <w:tr w:rsidR="008A4DFA" w:rsidRPr="005E41DE" w14:paraId="2BDC1F50" w14:textId="77777777" w:rsidTr="005D02FE">
        <w:trPr>
          <w:trHeight w:val="237"/>
        </w:trPr>
        <w:tc>
          <w:tcPr>
            <w:tcW w:w="494" w:type="pct"/>
            <w:vAlign w:val="bottom"/>
          </w:tcPr>
          <w:p w14:paraId="5CD4DE4E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4</w:t>
            </w:r>
          </w:p>
        </w:tc>
        <w:tc>
          <w:tcPr>
            <w:tcW w:w="1668" w:type="pct"/>
          </w:tcPr>
          <w:p w14:paraId="36AA0025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FİZYOLOJİSİ (SEÇ)</w:t>
            </w:r>
          </w:p>
          <w:p w14:paraId="6D61514A" w14:textId="32D45F96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</w:t>
            </w:r>
            <w:r>
              <w:rPr>
                <w:rFonts w:cs="Times New Roman"/>
                <w:color w:val="000000"/>
                <w:sz w:val="22"/>
              </w:rPr>
              <w:t>.</w:t>
            </w:r>
            <w:r w:rsidRPr="00D618F7">
              <w:rPr>
                <w:rFonts w:cs="Times New Roman"/>
                <w:color w:val="000000"/>
                <w:sz w:val="22"/>
              </w:rPr>
              <w:t xml:space="preserve"> Mustafa YILDIRIM</w:t>
            </w:r>
          </w:p>
        </w:tc>
        <w:tc>
          <w:tcPr>
            <w:tcW w:w="512" w:type="pct"/>
          </w:tcPr>
          <w:p w14:paraId="497886DB" w14:textId="056461D9" w:rsidR="008A4DFA" w:rsidRPr="00E44A3F" w:rsidRDefault="00ED7872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2.0</w:t>
            </w:r>
            <w:r w:rsidR="00EB7896">
              <w:rPr>
                <w:rFonts w:eastAsia="Times New Roman" w:cs="Times New Roman"/>
                <w:color w:val="auto"/>
                <w:sz w:val="22"/>
              </w:rPr>
              <w:t>7</w:t>
            </w:r>
            <w:r>
              <w:rPr>
                <w:rFonts w:eastAsia="Times New Roman" w:cs="Times New Roman"/>
                <w:color w:val="auto"/>
                <w:sz w:val="22"/>
              </w:rPr>
              <w:t>.2026</w:t>
            </w:r>
          </w:p>
        </w:tc>
        <w:tc>
          <w:tcPr>
            <w:tcW w:w="543" w:type="pct"/>
          </w:tcPr>
          <w:p w14:paraId="2FDA6CE1" w14:textId="47B47DD7" w:rsidR="008A4DFA" w:rsidRPr="004D3E46" w:rsidRDefault="00ED7872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1:00</w:t>
            </w:r>
          </w:p>
        </w:tc>
        <w:tc>
          <w:tcPr>
            <w:tcW w:w="703" w:type="pct"/>
          </w:tcPr>
          <w:p w14:paraId="698FCE19" w14:textId="306911F7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8</w:t>
            </w:r>
          </w:p>
        </w:tc>
        <w:tc>
          <w:tcPr>
            <w:tcW w:w="1080" w:type="pct"/>
          </w:tcPr>
          <w:p w14:paraId="4CE29788" w14:textId="182F2F1A" w:rsidR="008A4DFA" w:rsidRPr="00D618F7" w:rsidRDefault="00ED7872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5E41DE" w14:paraId="0EC70D38" w14:textId="77777777" w:rsidTr="005D02FE">
        <w:trPr>
          <w:trHeight w:val="252"/>
        </w:trPr>
        <w:tc>
          <w:tcPr>
            <w:tcW w:w="494" w:type="pct"/>
            <w:vAlign w:val="bottom"/>
          </w:tcPr>
          <w:p w14:paraId="36AA10E9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OZ222</w:t>
            </w:r>
          </w:p>
        </w:tc>
        <w:tc>
          <w:tcPr>
            <w:tcW w:w="1668" w:type="pct"/>
          </w:tcPr>
          <w:p w14:paraId="06F2BBC6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İNGİLİZCE IV</w:t>
            </w:r>
          </w:p>
          <w:p w14:paraId="3557941C" w14:textId="3C7837E5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203031">
              <w:rPr>
                <w:rFonts w:ascii="Arial" w:hAnsi="Arial" w:cs="Arial"/>
                <w:color w:val="000000"/>
                <w:sz w:val="20"/>
                <w:szCs w:val="20"/>
              </w:rPr>
              <w:t>Öğr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203031">
              <w:rPr>
                <w:rFonts w:ascii="Arial" w:hAnsi="Arial" w:cs="Arial"/>
                <w:color w:val="000000"/>
                <w:sz w:val="20"/>
                <w:szCs w:val="20"/>
              </w:rPr>
              <w:t>Gör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203031">
              <w:rPr>
                <w:rFonts w:ascii="Arial" w:hAnsi="Arial" w:cs="Arial"/>
                <w:color w:val="000000"/>
                <w:sz w:val="20"/>
                <w:szCs w:val="20"/>
              </w:rPr>
              <w:t>Kadir DOĞAN</w:t>
            </w:r>
          </w:p>
        </w:tc>
        <w:tc>
          <w:tcPr>
            <w:tcW w:w="512" w:type="pct"/>
          </w:tcPr>
          <w:p w14:paraId="7BD9CB5D" w14:textId="1AE9AAFD" w:rsidR="008A4DFA" w:rsidRPr="004D3E46" w:rsidRDefault="00ED7872" w:rsidP="00ED787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ED7872">
              <w:rPr>
                <w:rFonts w:eastAsia="Times New Roman" w:cs="Times New Roman"/>
                <w:color w:val="auto"/>
                <w:sz w:val="22"/>
              </w:rPr>
              <w:t xml:space="preserve">30.06.2026 </w:t>
            </w:r>
          </w:p>
        </w:tc>
        <w:tc>
          <w:tcPr>
            <w:tcW w:w="543" w:type="pct"/>
          </w:tcPr>
          <w:p w14:paraId="6D5B9CC7" w14:textId="11517C03" w:rsidR="008A4DFA" w:rsidRPr="004D3E46" w:rsidRDefault="00ED7872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ED7872">
              <w:rPr>
                <w:rFonts w:eastAsia="Times New Roman" w:cs="Times New Roman"/>
                <w:color w:val="auto"/>
                <w:sz w:val="22"/>
              </w:rPr>
              <w:t>10:00</w:t>
            </w:r>
          </w:p>
        </w:tc>
        <w:tc>
          <w:tcPr>
            <w:tcW w:w="703" w:type="pct"/>
          </w:tcPr>
          <w:p w14:paraId="6E9A7101" w14:textId="49E2EC4C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8</w:t>
            </w:r>
          </w:p>
        </w:tc>
        <w:tc>
          <w:tcPr>
            <w:tcW w:w="1080" w:type="pct"/>
          </w:tcPr>
          <w:p w14:paraId="35EE372A" w14:textId="4912B766" w:rsidR="008A4DFA" w:rsidRPr="00224D83" w:rsidRDefault="00C012C9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5E41DE" w14:paraId="2D3F4DD6" w14:textId="77777777" w:rsidTr="005D02FE">
        <w:trPr>
          <w:trHeight w:val="252"/>
        </w:trPr>
        <w:tc>
          <w:tcPr>
            <w:tcW w:w="494" w:type="pct"/>
          </w:tcPr>
          <w:p w14:paraId="5216A2AD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0552D159" w14:textId="2BE02C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4</w:t>
            </w:r>
          </w:p>
        </w:tc>
        <w:tc>
          <w:tcPr>
            <w:tcW w:w="1668" w:type="pct"/>
          </w:tcPr>
          <w:p w14:paraId="4DEC9489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KORUMA MAKİNELERİ</w:t>
            </w:r>
          </w:p>
          <w:p w14:paraId="5535F90E" w14:textId="1AD97900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cs="Times New Roman"/>
                <w:color w:val="auto"/>
                <w:sz w:val="22"/>
                <w:szCs w:val="20"/>
              </w:rPr>
              <w:t xml:space="preserve">Doç. Dr. </w:t>
            </w:r>
            <w:r w:rsidRPr="00D618F7">
              <w:rPr>
                <w:rFonts w:cs="Times New Roman"/>
                <w:color w:val="000000"/>
                <w:sz w:val="22"/>
              </w:rPr>
              <w:t>Hayrettin KARADÖL</w:t>
            </w:r>
          </w:p>
        </w:tc>
        <w:tc>
          <w:tcPr>
            <w:tcW w:w="512" w:type="pct"/>
          </w:tcPr>
          <w:p w14:paraId="12A070FF" w14:textId="76D16685" w:rsidR="008A4DFA" w:rsidRPr="004D3E46" w:rsidRDefault="00ED7872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29.06.2026</w:t>
            </w:r>
          </w:p>
        </w:tc>
        <w:tc>
          <w:tcPr>
            <w:tcW w:w="543" w:type="pct"/>
          </w:tcPr>
          <w:p w14:paraId="301B911F" w14:textId="6966A437" w:rsidR="008A4DFA" w:rsidRPr="004D3E46" w:rsidRDefault="00ED7872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9:00</w:t>
            </w:r>
          </w:p>
        </w:tc>
        <w:tc>
          <w:tcPr>
            <w:tcW w:w="703" w:type="pct"/>
          </w:tcPr>
          <w:p w14:paraId="2C9B2BBA" w14:textId="7EC6AE0C" w:rsidR="008A4DFA" w:rsidRPr="00D618F7" w:rsidRDefault="004047D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7</w:t>
            </w:r>
          </w:p>
        </w:tc>
        <w:tc>
          <w:tcPr>
            <w:tcW w:w="1080" w:type="pct"/>
            <w:vAlign w:val="bottom"/>
          </w:tcPr>
          <w:p w14:paraId="57E953C3" w14:textId="6E129F77" w:rsidR="008A4DFA" w:rsidRPr="007053FF" w:rsidRDefault="00C012C9" w:rsidP="008A4DFA">
            <w:pPr>
              <w:spacing w:after="0" w:line="240" w:lineRule="auto"/>
              <w:jc w:val="both"/>
              <w:rPr>
                <w:sz w:val="22"/>
              </w:rPr>
            </w:pP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F339DD" w14:paraId="391B80FE" w14:textId="77777777" w:rsidTr="005D02FE">
        <w:trPr>
          <w:trHeight w:val="252"/>
        </w:trPr>
        <w:tc>
          <w:tcPr>
            <w:tcW w:w="494" w:type="pct"/>
          </w:tcPr>
          <w:p w14:paraId="438CD441" w14:textId="77777777" w:rsidR="008A4DFA" w:rsidRPr="00AB7CED" w:rsidRDefault="008A4DFA" w:rsidP="008A4DFA">
            <w:pPr>
              <w:spacing w:after="0" w:line="240" w:lineRule="auto"/>
              <w:jc w:val="both"/>
            </w:pPr>
          </w:p>
          <w:p w14:paraId="51A6231C" w14:textId="496BB1B2" w:rsidR="008A4DFA" w:rsidRPr="00AB7CED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t xml:space="preserve">OF204 </w:t>
            </w:r>
          </w:p>
        </w:tc>
        <w:tc>
          <w:tcPr>
            <w:tcW w:w="1668" w:type="pct"/>
          </w:tcPr>
          <w:p w14:paraId="6BB738C4" w14:textId="77777777" w:rsidR="008A4DFA" w:rsidRPr="00AB7CED" w:rsidRDefault="008A4DFA" w:rsidP="008A4DFA">
            <w:pPr>
              <w:spacing w:after="0" w:line="240" w:lineRule="auto"/>
              <w:jc w:val="both"/>
            </w:pPr>
            <w:r w:rsidRPr="00AB7CED">
              <w:t xml:space="preserve">ÖZEL ÖĞRETİM YÖNTEMLERİ </w:t>
            </w:r>
          </w:p>
          <w:p w14:paraId="6D9DD7FD" w14:textId="6F09954F" w:rsidR="008A4DFA" w:rsidRPr="00AB7CED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t>Prof. Dr. Evrim URAL</w:t>
            </w:r>
          </w:p>
        </w:tc>
        <w:tc>
          <w:tcPr>
            <w:tcW w:w="512" w:type="pct"/>
          </w:tcPr>
          <w:p w14:paraId="5B73F78D" w14:textId="4C29BF18" w:rsidR="008A4DFA" w:rsidRPr="00AB7CED" w:rsidRDefault="00ED7872" w:rsidP="00ED7872">
            <w:pPr>
              <w:spacing w:after="0" w:line="240" w:lineRule="auto"/>
              <w:rPr>
                <w:color w:val="auto"/>
                <w:sz w:val="22"/>
              </w:rPr>
            </w:pPr>
            <w:r w:rsidRPr="00ED7872">
              <w:rPr>
                <w:color w:val="auto"/>
                <w:sz w:val="22"/>
              </w:rPr>
              <w:t xml:space="preserve">29.06.2026 </w:t>
            </w:r>
          </w:p>
        </w:tc>
        <w:tc>
          <w:tcPr>
            <w:tcW w:w="543" w:type="pct"/>
          </w:tcPr>
          <w:p w14:paraId="0AECB2C5" w14:textId="7894DC73" w:rsidR="008A4DFA" w:rsidRPr="00AB7CED" w:rsidRDefault="00ED7872" w:rsidP="008A4DFA">
            <w:pPr>
              <w:spacing w:after="0" w:line="240" w:lineRule="auto"/>
              <w:rPr>
                <w:color w:val="auto"/>
                <w:sz w:val="22"/>
              </w:rPr>
            </w:pPr>
            <w:r w:rsidRPr="00ED7872">
              <w:rPr>
                <w:color w:val="auto"/>
                <w:sz w:val="22"/>
              </w:rPr>
              <w:t>10: 00</w:t>
            </w:r>
          </w:p>
        </w:tc>
        <w:tc>
          <w:tcPr>
            <w:tcW w:w="703" w:type="pct"/>
          </w:tcPr>
          <w:p w14:paraId="3592DB2D" w14:textId="215CCCD2" w:rsidR="008A4DFA" w:rsidRPr="00AB7CED" w:rsidRDefault="00ED7872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8</w:t>
            </w:r>
          </w:p>
        </w:tc>
        <w:tc>
          <w:tcPr>
            <w:tcW w:w="1080" w:type="pct"/>
            <w:vAlign w:val="bottom"/>
          </w:tcPr>
          <w:p w14:paraId="5DEF1C3F" w14:textId="4E108F8D" w:rsidR="008A4DFA" w:rsidRPr="00AB7CED" w:rsidRDefault="00ED7872" w:rsidP="008A4DFA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ümeysa ÇAM</w:t>
            </w:r>
          </w:p>
        </w:tc>
      </w:tr>
      <w:tr w:rsidR="00AB7CED" w:rsidRPr="005E41DE" w14:paraId="2E8EEEC4" w14:textId="77777777" w:rsidTr="005D02FE">
        <w:trPr>
          <w:trHeight w:val="252"/>
        </w:trPr>
        <w:tc>
          <w:tcPr>
            <w:tcW w:w="494" w:type="pct"/>
          </w:tcPr>
          <w:p w14:paraId="627C69D0" w14:textId="5270006E" w:rsidR="00AB7CED" w:rsidRPr="00AB7CED" w:rsidRDefault="00AB7CED" w:rsidP="00AB7CED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rPr>
                <w:rFonts w:cs="Times New Roman"/>
                <w:color w:val="000000"/>
                <w:sz w:val="22"/>
              </w:rPr>
              <w:t>OF202</w:t>
            </w:r>
          </w:p>
        </w:tc>
        <w:tc>
          <w:tcPr>
            <w:tcW w:w="1668" w:type="pct"/>
          </w:tcPr>
          <w:p w14:paraId="46BF643E" w14:textId="77777777" w:rsidR="00AB7CED" w:rsidRPr="00AB7CED" w:rsidRDefault="00AB7CED" w:rsidP="00AB7CED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rPr>
                <w:rFonts w:cs="Times New Roman"/>
                <w:color w:val="000000"/>
                <w:sz w:val="22"/>
              </w:rPr>
              <w:t>SINIF YÖNETİMİ</w:t>
            </w:r>
          </w:p>
          <w:p w14:paraId="59F42947" w14:textId="28B59A0A" w:rsidR="00AB7CED" w:rsidRPr="00AB7CED" w:rsidRDefault="00AB7CED" w:rsidP="00AB7CED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rPr>
                <w:rFonts w:cs="Times New Roman"/>
                <w:color w:val="000000"/>
                <w:sz w:val="22"/>
              </w:rPr>
              <w:t>Prof. Dr. Ahmet KAYA</w:t>
            </w:r>
          </w:p>
        </w:tc>
        <w:tc>
          <w:tcPr>
            <w:tcW w:w="512" w:type="pct"/>
          </w:tcPr>
          <w:p w14:paraId="06E06509" w14:textId="4E52CC97" w:rsidR="00AB7CED" w:rsidRPr="00AB7CED" w:rsidRDefault="00ED7872" w:rsidP="00ED7872">
            <w:pPr>
              <w:spacing w:after="0" w:line="240" w:lineRule="auto"/>
              <w:rPr>
                <w:color w:val="auto"/>
                <w:sz w:val="22"/>
              </w:rPr>
            </w:pPr>
            <w:r w:rsidRPr="00ED7872">
              <w:rPr>
                <w:color w:val="auto"/>
                <w:sz w:val="22"/>
              </w:rPr>
              <w:t xml:space="preserve">30.06.2026 </w:t>
            </w:r>
          </w:p>
        </w:tc>
        <w:tc>
          <w:tcPr>
            <w:tcW w:w="543" w:type="pct"/>
          </w:tcPr>
          <w:p w14:paraId="6990AE62" w14:textId="597FAC1F" w:rsidR="00AB7CED" w:rsidRPr="00AB7CED" w:rsidRDefault="00ED7872" w:rsidP="00AB7CED">
            <w:pPr>
              <w:spacing w:after="0" w:line="240" w:lineRule="auto"/>
              <w:rPr>
                <w:color w:val="auto"/>
                <w:sz w:val="22"/>
              </w:rPr>
            </w:pPr>
            <w:r w:rsidRPr="00ED7872">
              <w:rPr>
                <w:color w:val="auto"/>
                <w:sz w:val="22"/>
              </w:rPr>
              <w:t>14:00</w:t>
            </w:r>
          </w:p>
        </w:tc>
        <w:tc>
          <w:tcPr>
            <w:tcW w:w="703" w:type="pct"/>
          </w:tcPr>
          <w:p w14:paraId="6E7ED491" w14:textId="3388ACC0" w:rsidR="00AB7CED" w:rsidRPr="00AB7CED" w:rsidRDefault="00ED7872" w:rsidP="00AB7CE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8</w:t>
            </w:r>
          </w:p>
        </w:tc>
        <w:tc>
          <w:tcPr>
            <w:tcW w:w="1080" w:type="pct"/>
            <w:vAlign w:val="bottom"/>
          </w:tcPr>
          <w:p w14:paraId="12ADBF41" w14:textId="6C5FEF1C" w:rsidR="00AB7CED" w:rsidRPr="00E27429" w:rsidRDefault="00ED7872" w:rsidP="00AB7CED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ümeysa ÇAM</w:t>
            </w:r>
          </w:p>
        </w:tc>
      </w:tr>
    </w:tbl>
    <w:p w14:paraId="1018E8C0" w14:textId="5607A72C" w:rsidR="00EB5D68" w:rsidRDefault="00EB5D68" w:rsidP="00D231A6">
      <w:pPr>
        <w:spacing w:after="0"/>
        <w:rPr>
          <w:rFonts w:cs="Times New Roman"/>
          <w:b/>
          <w:szCs w:val="20"/>
        </w:rPr>
      </w:pPr>
    </w:p>
    <w:p w14:paraId="7EA514CD" w14:textId="1E1C0A2A" w:rsidR="00EC129E" w:rsidRDefault="00EC129E" w:rsidP="00D231A6">
      <w:pPr>
        <w:spacing w:after="0"/>
        <w:rPr>
          <w:rFonts w:cs="Times New Roman"/>
          <w:b/>
          <w:szCs w:val="20"/>
        </w:rPr>
      </w:pPr>
    </w:p>
    <w:p w14:paraId="34BEB351" w14:textId="12F1FDE6" w:rsidR="00EC129E" w:rsidRDefault="00EC129E" w:rsidP="00D231A6">
      <w:pPr>
        <w:spacing w:after="0"/>
        <w:rPr>
          <w:rFonts w:cs="Times New Roman"/>
          <w:b/>
          <w:szCs w:val="20"/>
        </w:rPr>
      </w:pPr>
    </w:p>
    <w:p w14:paraId="68A6215E" w14:textId="485AF18F" w:rsidR="00EC129E" w:rsidRDefault="00EC129E" w:rsidP="00D231A6">
      <w:pPr>
        <w:spacing w:after="0"/>
        <w:rPr>
          <w:rFonts w:cs="Times New Roman"/>
          <w:b/>
          <w:szCs w:val="20"/>
        </w:rPr>
      </w:pPr>
    </w:p>
    <w:p w14:paraId="63F1CFB1" w14:textId="4EB9A3D9" w:rsidR="00EC129E" w:rsidRDefault="00EC129E" w:rsidP="00D231A6">
      <w:pPr>
        <w:spacing w:after="0"/>
        <w:rPr>
          <w:rFonts w:cs="Times New Roman"/>
          <w:b/>
          <w:szCs w:val="20"/>
        </w:rPr>
      </w:pPr>
    </w:p>
    <w:p w14:paraId="42CFA0E9" w14:textId="325CE5C2" w:rsidR="00EC129E" w:rsidRDefault="00EC129E" w:rsidP="00D231A6">
      <w:pPr>
        <w:spacing w:after="0"/>
        <w:rPr>
          <w:rFonts w:cs="Times New Roman"/>
          <w:b/>
          <w:szCs w:val="20"/>
        </w:rPr>
      </w:pPr>
    </w:p>
    <w:p w14:paraId="30E71885" w14:textId="2CA48660" w:rsidR="00EC129E" w:rsidRDefault="00EC129E" w:rsidP="00D231A6">
      <w:pPr>
        <w:spacing w:after="0"/>
        <w:rPr>
          <w:rFonts w:cs="Times New Roman"/>
          <w:b/>
          <w:szCs w:val="20"/>
        </w:rPr>
      </w:pPr>
    </w:p>
    <w:p w14:paraId="3EC3E578" w14:textId="7C470934" w:rsidR="00EC129E" w:rsidRDefault="00EC129E" w:rsidP="00D231A6">
      <w:pPr>
        <w:spacing w:after="0"/>
        <w:rPr>
          <w:rFonts w:cs="Times New Roman"/>
          <w:b/>
          <w:szCs w:val="20"/>
        </w:rPr>
      </w:pPr>
    </w:p>
    <w:p w14:paraId="4C38FD36" w14:textId="4156DB0E" w:rsidR="00EC129E" w:rsidRDefault="00EC129E" w:rsidP="00D231A6">
      <w:pPr>
        <w:spacing w:after="0"/>
        <w:rPr>
          <w:rFonts w:cs="Times New Roman"/>
          <w:b/>
          <w:szCs w:val="20"/>
        </w:rPr>
      </w:pPr>
    </w:p>
    <w:p w14:paraId="3C1E8B24" w14:textId="7ACCC2DC" w:rsidR="00EC129E" w:rsidRDefault="00EC129E" w:rsidP="00D231A6">
      <w:pPr>
        <w:spacing w:after="0"/>
        <w:rPr>
          <w:rFonts w:cs="Times New Roman"/>
          <w:b/>
          <w:szCs w:val="20"/>
        </w:rPr>
      </w:pPr>
    </w:p>
    <w:p w14:paraId="1C5C6983" w14:textId="77777777" w:rsidR="00EC129E" w:rsidRDefault="00EC129E" w:rsidP="00D231A6">
      <w:pPr>
        <w:spacing w:after="0"/>
        <w:rPr>
          <w:rFonts w:cs="Times New Roman"/>
          <w:b/>
          <w:szCs w:val="20"/>
        </w:rPr>
      </w:pPr>
    </w:p>
    <w:p w14:paraId="58DD9114" w14:textId="248C55D0" w:rsidR="00D231A6" w:rsidRPr="00626076" w:rsidRDefault="00D231A6" w:rsidP="00D231A6">
      <w:pPr>
        <w:spacing w:after="0"/>
        <w:rPr>
          <w:rFonts w:cs="Times New Roman"/>
          <w:b/>
          <w:szCs w:val="20"/>
        </w:rPr>
      </w:pPr>
      <w:r w:rsidRPr="00626076">
        <w:rPr>
          <w:rFonts w:cs="Times New Roman"/>
          <w:b/>
          <w:szCs w:val="20"/>
        </w:rPr>
        <w:lastRenderedPageBreak/>
        <w:t xml:space="preserve">3. Sınıf </w:t>
      </w:r>
    </w:p>
    <w:tbl>
      <w:tblPr>
        <w:tblStyle w:val="TabloKlavuzu"/>
        <w:tblW w:w="5191" w:type="pct"/>
        <w:tblInd w:w="-318" w:type="dxa"/>
        <w:tblLook w:val="04A0" w:firstRow="1" w:lastRow="0" w:firstColumn="1" w:lastColumn="0" w:noHBand="0" w:noVBand="1"/>
      </w:tblPr>
      <w:tblGrid>
        <w:gridCol w:w="1874"/>
        <w:gridCol w:w="4914"/>
        <w:gridCol w:w="1738"/>
        <w:gridCol w:w="1404"/>
        <w:gridCol w:w="2549"/>
        <w:gridCol w:w="3257"/>
      </w:tblGrid>
      <w:tr w:rsidR="00126444" w:rsidRPr="005E41DE" w14:paraId="7113B6C8" w14:textId="77777777" w:rsidTr="00EA73E6">
        <w:trPr>
          <w:trHeight w:val="319"/>
        </w:trPr>
        <w:tc>
          <w:tcPr>
            <w:tcW w:w="595" w:type="pct"/>
          </w:tcPr>
          <w:p w14:paraId="471392B1" w14:textId="77777777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61" w:type="pct"/>
          </w:tcPr>
          <w:p w14:paraId="54EF75C1" w14:textId="41E71825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552" w:type="pct"/>
            <w:vAlign w:val="bottom"/>
          </w:tcPr>
          <w:p w14:paraId="018544B5" w14:textId="71388A71" w:rsidR="00126444" w:rsidRPr="00E44A3F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44A3F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446" w:type="pct"/>
            <w:vAlign w:val="bottom"/>
          </w:tcPr>
          <w:p w14:paraId="70A99431" w14:textId="0023F773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810" w:type="pct"/>
          </w:tcPr>
          <w:p w14:paraId="34A6FDBC" w14:textId="5989AB77" w:rsidR="00126444" w:rsidRPr="005E41DE" w:rsidRDefault="00126444" w:rsidP="0012644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YERİ </w:t>
            </w:r>
          </w:p>
        </w:tc>
        <w:tc>
          <w:tcPr>
            <w:tcW w:w="1035" w:type="pct"/>
          </w:tcPr>
          <w:p w14:paraId="0560E3E7" w14:textId="0B93370A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GÖZETMEN </w:t>
            </w:r>
          </w:p>
        </w:tc>
      </w:tr>
      <w:tr w:rsidR="00EB5D68" w:rsidRPr="00137761" w14:paraId="2A4D3400" w14:textId="77777777" w:rsidTr="00EA73E6">
        <w:trPr>
          <w:trHeight w:val="429"/>
        </w:trPr>
        <w:tc>
          <w:tcPr>
            <w:tcW w:w="595" w:type="pct"/>
            <w:vAlign w:val="bottom"/>
          </w:tcPr>
          <w:p w14:paraId="1C581AC2" w14:textId="77777777" w:rsidR="00EB5D68" w:rsidRPr="001E645A" w:rsidRDefault="00EB5D68" w:rsidP="00EB5D6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2</w:t>
            </w:r>
          </w:p>
        </w:tc>
        <w:tc>
          <w:tcPr>
            <w:tcW w:w="1561" w:type="pct"/>
          </w:tcPr>
          <w:p w14:paraId="3D9F23F5" w14:textId="77777777" w:rsidR="00EB5D68" w:rsidRDefault="00EB5D68" w:rsidP="00EB5D6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TARIMSAL HASTALIKLARLA MÜCADELE YÖNTEMLERI VE İLAÇLAR</w:t>
            </w:r>
          </w:p>
          <w:p w14:paraId="7B0740F1" w14:textId="22B829A1" w:rsidR="00EB5D68" w:rsidRPr="001E645A" w:rsidRDefault="00262645" w:rsidP="00EB5D6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f. Dr</w:t>
            </w:r>
            <w:r w:rsidR="00EB5D68" w:rsidRPr="001E645A">
              <w:rPr>
                <w:rFonts w:cs="Times New Roman"/>
                <w:color w:val="000000"/>
                <w:sz w:val="22"/>
                <w:szCs w:val="20"/>
              </w:rPr>
              <w:t>. Mustafa KÜSEK</w:t>
            </w:r>
          </w:p>
        </w:tc>
        <w:tc>
          <w:tcPr>
            <w:tcW w:w="552" w:type="pct"/>
          </w:tcPr>
          <w:p w14:paraId="60534DCB" w14:textId="305D4D23" w:rsidR="00EB5D68" w:rsidRPr="00E44A3F" w:rsidRDefault="00D71DEB" w:rsidP="00EB5D68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29.06.2026</w:t>
            </w:r>
          </w:p>
        </w:tc>
        <w:tc>
          <w:tcPr>
            <w:tcW w:w="446" w:type="pct"/>
          </w:tcPr>
          <w:p w14:paraId="76DC427A" w14:textId="15C253D2" w:rsidR="00EB5D68" w:rsidRPr="004D3E46" w:rsidRDefault="00D71DEB" w:rsidP="00EB5D68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3:00</w:t>
            </w:r>
          </w:p>
        </w:tc>
        <w:tc>
          <w:tcPr>
            <w:tcW w:w="810" w:type="pct"/>
          </w:tcPr>
          <w:p w14:paraId="492DF11D" w14:textId="5915B86F" w:rsidR="00EB5D68" w:rsidRPr="001E645A" w:rsidRDefault="00EB5D68" w:rsidP="004F1C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35" w:type="pct"/>
          </w:tcPr>
          <w:p w14:paraId="5B91794A" w14:textId="5B62BE1F" w:rsidR="00EB5D68" w:rsidRPr="00B81C2C" w:rsidRDefault="00EB5D68" w:rsidP="00EB5D6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0287AEE5" w14:textId="2F3C1E39" w:rsidR="00EB5D68" w:rsidRPr="00B81C2C" w:rsidRDefault="0070566C" w:rsidP="00EB5D6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Rümeysa ÇAM</w:t>
            </w:r>
          </w:p>
        </w:tc>
      </w:tr>
      <w:tr w:rsidR="008A4DFA" w:rsidRPr="00137761" w14:paraId="20B0B7ED" w14:textId="77777777" w:rsidTr="00EA73E6">
        <w:trPr>
          <w:trHeight w:val="212"/>
        </w:trPr>
        <w:tc>
          <w:tcPr>
            <w:tcW w:w="595" w:type="pct"/>
            <w:vAlign w:val="bottom"/>
          </w:tcPr>
          <w:p w14:paraId="6ED0AF4E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4</w:t>
            </w:r>
          </w:p>
        </w:tc>
        <w:tc>
          <w:tcPr>
            <w:tcW w:w="1561" w:type="pct"/>
          </w:tcPr>
          <w:p w14:paraId="3BCA4F5C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GENEL HERBOLOJİ</w:t>
            </w:r>
          </w:p>
          <w:p w14:paraId="56E222DE" w14:textId="418A8D54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f. Dr. </w:t>
            </w:r>
            <w:r>
              <w:rPr>
                <w:rFonts w:cs="Times New Roman"/>
                <w:color w:val="auto"/>
                <w:sz w:val="22"/>
                <w:szCs w:val="20"/>
              </w:rPr>
              <w:t>Tamer ÜSTÜNER</w:t>
            </w:r>
          </w:p>
        </w:tc>
        <w:tc>
          <w:tcPr>
            <w:tcW w:w="552" w:type="pct"/>
          </w:tcPr>
          <w:p w14:paraId="3C608F44" w14:textId="302CD424" w:rsidR="008A4DFA" w:rsidRPr="00E44A3F" w:rsidRDefault="004F1C17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2.07.2026</w:t>
            </w:r>
          </w:p>
        </w:tc>
        <w:tc>
          <w:tcPr>
            <w:tcW w:w="446" w:type="pct"/>
          </w:tcPr>
          <w:p w14:paraId="5F64FDC4" w14:textId="757269CC" w:rsidR="008A4DFA" w:rsidRPr="004D3E46" w:rsidRDefault="00D71DEB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4:00</w:t>
            </w:r>
          </w:p>
        </w:tc>
        <w:tc>
          <w:tcPr>
            <w:tcW w:w="810" w:type="pct"/>
          </w:tcPr>
          <w:p w14:paraId="40682EC8" w14:textId="29A1ECB5" w:rsidR="008A4DFA" w:rsidRPr="001E645A" w:rsidRDefault="008A4DFA" w:rsidP="004F1C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  <w:r w:rsidR="004F1C17">
              <w:rPr>
                <w:rFonts w:eastAsia="Times New Roman" w:cs="Times New Roman"/>
                <w:color w:val="auto"/>
                <w:sz w:val="20"/>
                <w:szCs w:val="20"/>
              </w:rPr>
              <w:t>-</w:t>
            </w: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8</w:t>
            </w:r>
          </w:p>
        </w:tc>
        <w:tc>
          <w:tcPr>
            <w:tcW w:w="1035" w:type="pct"/>
          </w:tcPr>
          <w:p w14:paraId="77D77BAE" w14:textId="420C090A" w:rsidR="008A4DFA" w:rsidRPr="00B81C2C" w:rsidRDefault="004F1C17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321F71">
              <w:rPr>
                <w:sz w:val="20"/>
                <w:szCs w:val="20"/>
              </w:rPr>
              <w:t>Ahmet Erkan CEYHAN</w:t>
            </w:r>
            <w:r>
              <w:rPr>
                <w:sz w:val="20"/>
                <w:szCs w:val="20"/>
              </w:rPr>
              <w:t>- Salih ÇELEN</w:t>
            </w:r>
          </w:p>
        </w:tc>
      </w:tr>
      <w:tr w:rsidR="008A4DFA" w:rsidRPr="00137761" w14:paraId="23980A34" w14:textId="77777777" w:rsidTr="00EA73E6">
        <w:trPr>
          <w:trHeight w:val="406"/>
        </w:trPr>
        <w:tc>
          <w:tcPr>
            <w:tcW w:w="595" w:type="pct"/>
            <w:vAlign w:val="bottom"/>
          </w:tcPr>
          <w:p w14:paraId="50BC6B47" w14:textId="3FBB8905" w:rsidR="008A4DFA" w:rsidRPr="00BB27C8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8</w:t>
            </w:r>
          </w:p>
        </w:tc>
        <w:tc>
          <w:tcPr>
            <w:tcW w:w="1561" w:type="pct"/>
            <w:vAlign w:val="bottom"/>
          </w:tcPr>
          <w:p w14:paraId="676C652C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VİROLOJİSİ</w:t>
            </w:r>
          </w:p>
          <w:p w14:paraId="447235C8" w14:textId="241D51D0" w:rsidR="008A4DFA" w:rsidRPr="00E06252" w:rsidRDefault="008A4DFA" w:rsidP="008A4DFA">
            <w:pPr>
              <w:spacing w:after="0" w:line="240" w:lineRule="auto"/>
              <w:rPr>
                <w:sz w:val="22"/>
                <w:szCs w:val="20"/>
              </w:rPr>
            </w:pPr>
            <w:r w:rsidRPr="001E645A">
              <w:rPr>
                <w:sz w:val="22"/>
                <w:szCs w:val="20"/>
              </w:rPr>
              <w:t>Prof. Dr. Nihal BUZKAN</w:t>
            </w:r>
          </w:p>
        </w:tc>
        <w:tc>
          <w:tcPr>
            <w:tcW w:w="552" w:type="pct"/>
          </w:tcPr>
          <w:p w14:paraId="6C86099A" w14:textId="7CFEFB07" w:rsidR="008A4DFA" w:rsidRPr="00E44A3F" w:rsidRDefault="00D71DEB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1.07.2026</w:t>
            </w:r>
          </w:p>
        </w:tc>
        <w:tc>
          <w:tcPr>
            <w:tcW w:w="446" w:type="pct"/>
          </w:tcPr>
          <w:p w14:paraId="6D2B51E1" w14:textId="57D5786F" w:rsidR="008A4DFA" w:rsidRPr="004D3E46" w:rsidRDefault="00D71DEB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5:00</w:t>
            </w:r>
          </w:p>
        </w:tc>
        <w:tc>
          <w:tcPr>
            <w:tcW w:w="810" w:type="pct"/>
          </w:tcPr>
          <w:p w14:paraId="06603A23" w14:textId="3C9F15D4" w:rsidR="008A4DFA" w:rsidRPr="001E645A" w:rsidRDefault="008A4DFA" w:rsidP="004F1C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35" w:type="pct"/>
          </w:tcPr>
          <w:p w14:paraId="6B43D039" w14:textId="30603E7C" w:rsidR="008A4DFA" w:rsidRPr="00B81C2C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Sümeyye DOĞAN</w:t>
            </w:r>
          </w:p>
        </w:tc>
      </w:tr>
      <w:tr w:rsidR="008A4DFA" w:rsidRPr="00137761" w14:paraId="1890A7AB" w14:textId="77777777" w:rsidTr="00EA73E6">
        <w:trPr>
          <w:trHeight w:val="209"/>
        </w:trPr>
        <w:tc>
          <w:tcPr>
            <w:tcW w:w="595" w:type="pct"/>
            <w:vAlign w:val="bottom"/>
          </w:tcPr>
          <w:p w14:paraId="1ACC2B29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6</w:t>
            </w:r>
          </w:p>
        </w:tc>
        <w:tc>
          <w:tcPr>
            <w:tcW w:w="1561" w:type="pct"/>
            <w:vAlign w:val="bottom"/>
          </w:tcPr>
          <w:p w14:paraId="5AFE4501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İNGİLİZCE II (SEÇ)</w:t>
            </w:r>
          </w:p>
          <w:p w14:paraId="25A07533" w14:textId="6BE83ABC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sz w:val="22"/>
                <w:szCs w:val="20"/>
              </w:rPr>
              <w:t xml:space="preserve">Prof. Dr. </w:t>
            </w:r>
            <w:r>
              <w:rPr>
                <w:rFonts w:eastAsia="Times New Roman" w:cs="Times New Roman"/>
                <w:color w:val="auto"/>
                <w:sz w:val="22"/>
                <w:szCs w:val="20"/>
              </w:rPr>
              <w:t>Ramazan ÇETİNTAŞ</w:t>
            </w:r>
          </w:p>
        </w:tc>
        <w:tc>
          <w:tcPr>
            <w:tcW w:w="552" w:type="pct"/>
          </w:tcPr>
          <w:p w14:paraId="17BCECF0" w14:textId="6FEA4CF8" w:rsidR="008A4DFA" w:rsidRPr="00E44A3F" w:rsidRDefault="00D71DEB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29.06.2026</w:t>
            </w:r>
          </w:p>
        </w:tc>
        <w:tc>
          <w:tcPr>
            <w:tcW w:w="446" w:type="pct"/>
          </w:tcPr>
          <w:p w14:paraId="45DA6AA2" w14:textId="62A4E839" w:rsidR="008A4DFA" w:rsidRPr="004D3E46" w:rsidRDefault="00D71DEB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1:00</w:t>
            </w:r>
          </w:p>
        </w:tc>
        <w:tc>
          <w:tcPr>
            <w:tcW w:w="810" w:type="pct"/>
          </w:tcPr>
          <w:p w14:paraId="6739B293" w14:textId="3E1540AE" w:rsidR="008A4DFA" w:rsidRPr="001E645A" w:rsidRDefault="008A4DFA" w:rsidP="004F1C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35" w:type="pct"/>
            <w:vAlign w:val="bottom"/>
          </w:tcPr>
          <w:p w14:paraId="2B84968F" w14:textId="35CFC91B" w:rsidR="008A4DFA" w:rsidRPr="00B81C2C" w:rsidRDefault="004F1C17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Salih ÇELEN</w:t>
            </w:r>
          </w:p>
        </w:tc>
      </w:tr>
      <w:tr w:rsidR="008A4DFA" w:rsidRPr="00137761" w14:paraId="63D820E9" w14:textId="77777777" w:rsidTr="00EA73E6">
        <w:trPr>
          <w:trHeight w:val="354"/>
        </w:trPr>
        <w:tc>
          <w:tcPr>
            <w:tcW w:w="595" w:type="pct"/>
            <w:vAlign w:val="bottom"/>
          </w:tcPr>
          <w:p w14:paraId="007D1C0C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0</w:t>
            </w:r>
          </w:p>
        </w:tc>
        <w:tc>
          <w:tcPr>
            <w:tcW w:w="1561" w:type="pct"/>
            <w:vAlign w:val="bottom"/>
          </w:tcPr>
          <w:p w14:paraId="4008FA5D" w14:textId="5D45646C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AKAROLOJİSİ</w:t>
            </w:r>
          </w:p>
          <w:p w14:paraId="5AA9B26D" w14:textId="3379A896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ülin ÖZSİSLİ</w:t>
            </w:r>
          </w:p>
        </w:tc>
        <w:tc>
          <w:tcPr>
            <w:tcW w:w="552" w:type="pct"/>
          </w:tcPr>
          <w:p w14:paraId="3B2EF709" w14:textId="4DF2ED6F" w:rsidR="008A4DFA" w:rsidRPr="004D3E46" w:rsidRDefault="00D71DEB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30.06.2026</w:t>
            </w:r>
          </w:p>
        </w:tc>
        <w:tc>
          <w:tcPr>
            <w:tcW w:w="446" w:type="pct"/>
          </w:tcPr>
          <w:p w14:paraId="13C7E7BE" w14:textId="3EB197A9" w:rsidR="008A4DFA" w:rsidRPr="004D3E46" w:rsidRDefault="00D71DEB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6:00</w:t>
            </w:r>
          </w:p>
        </w:tc>
        <w:tc>
          <w:tcPr>
            <w:tcW w:w="810" w:type="pct"/>
          </w:tcPr>
          <w:p w14:paraId="771224D5" w14:textId="505F24CF" w:rsidR="008A4DFA" w:rsidRPr="001E645A" w:rsidRDefault="008A4DFA" w:rsidP="004F1C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35" w:type="pct"/>
            <w:vAlign w:val="bottom"/>
          </w:tcPr>
          <w:p w14:paraId="0E1C0428" w14:textId="62C3909C" w:rsidR="008A4DFA" w:rsidRPr="00B81C2C" w:rsidRDefault="004F1C17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Salih ÇELEN</w:t>
            </w:r>
          </w:p>
        </w:tc>
      </w:tr>
      <w:tr w:rsidR="008A4DFA" w:rsidRPr="00137761" w14:paraId="27DCD22B" w14:textId="77777777" w:rsidTr="00EA73E6">
        <w:trPr>
          <w:trHeight w:val="354"/>
        </w:trPr>
        <w:tc>
          <w:tcPr>
            <w:tcW w:w="595" w:type="pct"/>
            <w:vAlign w:val="bottom"/>
          </w:tcPr>
          <w:p w14:paraId="75737531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6</w:t>
            </w:r>
          </w:p>
        </w:tc>
        <w:tc>
          <w:tcPr>
            <w:tcW w:w="1561" w:type="pct"/>
          </w:tcPr>
          <w:p w14:paraId="5A3BEF13" w14:textId="2CF02587" w:rsidR="008A4DFA" w:rsidRPr="00A45FD7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BAKTERİYOLOJİSİ</w:t>
            </w:r>
          </w:p>
          <w:p w14:paraId="6963BDE0" w14:textId="2C781799" w:rsidR="008A4DFA" w:rsidRPr="00262645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r. Öğr. Üyesi Ceyda CEYHAN BAŞARAN</w:t>
            </w:r>
          </w:p>
        </w:tc>
        <w:tc>
          <w:tcPr>
            <w:tcW w:w="552" w:type="pct"/>
          </w:tcPr>
          <w:p w14:paraId="32783BED" w14:textId="725958C3" w:rsidR="008A4DFA" w:rsidRPr="00E44A3F" w:rsidRDefault="00D71DEB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2.07.2026</w:t>
            </w:r>
          </w:p>
        </w:tc>
        <w:tc>
          <w:tcPr>
            <w:tcW w:w="446" w:type="pct"/>
          </w:tcPr>
          <w:p w14:paraId="499FCF1C" w14:textId="5E927A6C" w:rsidR="008A4DFA" w:rsidRPr="004D3E46" w:rsidRDefault="00D71DEB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6:00</w:t>
            </w:r>
          </w:p>
        </w:tc>
        <w:tc>
          <w:tcPr>
            <w:tcW w:w="810" w:type="pct"/>
          </w:tcPr>
          <w:p w14:paraId="12D9411D" w14:textId="6D13EB9E" w:rsidR="008A4DFA" w:rsidRPr="001E645A" w:rsidRDefault="008A4DFA" w:rsidP="004F1C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35" w:type="pct"/>
          </w:tcPr>
          <w:p w14:paraId="33A3A424" w14:textId="70B19FB0" w:rsidR="008A4DFA" w:rsidRPr="00B81C2C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Rümeysa ÇAM</w:t>
            </w:r>
          </w:p>
        </w:tc>
      </w:tr>
      <w:tr w:rsidR="008A4DFA" w:rsidRPr="00137761" w14:paraId="6E073E73" w14:textId="77777777" w:rsidTr="00EA73E6">
        <w:trPr>
          <w:trHeight w:val="354"/>
        </w:trPr>
        <w:tc>
          <w:tcPr>
            <w:tcW w:w="595" w:type="pct"/>
          </w:tcPr>
          <w:p w14:paraId="6A999415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</w:p>
          <w:p w14:paraId="5D779456" w14:textId="722AAF72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2</w:t>
            </w:r>
          </w:p>
        </w:tc>
        <w:tc>
          <w:tcPr>
            <w:tcW w:w="1561" w:type="pct"/>
          </w:tcPr>
          <w:p w14:paraId="465FF848" w14:textId="18C6134D" w:rsidR="008A4DFA" w:rsidRPr="00A45FD7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ÖCEK SİSTEMATİĞİ</w:t>
            </w:r>
          </w:p>
          <w:p w14:paraId="4F82837A" w14:textId="6AC4BE51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 Dr. M Murat ASLAN</w:t>
            </w:r>
          </w:p>
        </w:tc>
        <w:tc>
          <w:tcPr>
            <w:tcW w:w="552" w:type="pct"/>
          </w:tcPr>
          <w:p w14:paraId="5CFAD029" w14:textId="5A26B4E6" w:rsidR="008A4DFA" w:rsidRPr="00E44A3F" w:rsidRDefault="00D71DEB" w:rsidP="00D71DEB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30.06.2026</w:t>
            </w:r>
          </w:p>
        </w:tc>
        <w:tc>
          <w:tcPr>
            <w:tcW w:w="446" w:type="pct"/>
          </w:tcPr>
          <w:p w14:paraId="1D10A3DE" w14:textId="52B18399" w:rsidR="008A4DFA" w:rsidRPr="004D3E46" w:rsidRDefault="00D71DEB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0:00</w:t>
            </w:r>
          </w:p>
        </w:tc>
        <w:tc>
          <w:tcPr>
            <w:tcW w:w="810" w:type="pct"/>
          </w:tcPr>
          <w:p w14:paraId="226B2F80" w14:textId="3043051C" w:rsidR="008A4DFA" w:rsidRPr="001E645A" w:rsidRDefault="008A4DFA" w:rsidP="004F1C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35" w:type="pct"/>
          </w:tcPr>
          <w:p w14:paraId="050A0FA7" w14:textId="038F918F" w:rsidR="008A4DFA" w:rsidRPr="00B81C2C" w:rsidRDefault="004F1C17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Salih ÇELEN</w:t>
            </w:r>
          </w:p>
        </w:tc>
      </w:tr>
      <w:tr w:rsidR="008A4DFA" w:rsidRPr="00137761" w14:paraId="1DF5F0D4" w14:textId="77777777" w:rsidTr="00EA73E6">
        <w:trPr>
          <w:trHeight w:val="354"/>
        </w:trPr>
        <w:tc>
          <w:tcPr>
            <w:tcW w:w="595" w:type="pct"/>
            <w:vAlign w:val="bottom"/>
          </w:tcPr>
          <w:p w14:paraId="26F3B83E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4</w:t>
            </w:r>
          </w:p>
        </w:tc>
        <w:tc>
          <w:tcPr>
            <w:tcW w:w="1561" w:type="pct"/>
          </w:tcPr>
          <w:p w14:paraId="6C51B5BC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UYGULAMA II</w:t>
            </w:r>
          </w:p>
          <w:p w14:paraId="6EEFDCBD" w14:textId="0A58F65B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cs="Times New Roman"/>
                <w:color w:val="auto"/>
                <w:sz w:val="22"/>
                <w:szCs w:val="20"/>
              </w:rPr>
              <w:t>Bölüm Öğretim Üyeleri</w:t>
            </w:r>
          </w:p>
        </w:tc>
        <w:tc>
          <w:tcPr>
            <w:tcW w:w="552" w:type="pct"/>
          </w:tcPr>
          <w:p w14:paraId="02F44409" w14:textId="777A2A67" w:rsidR="008A4DFA" w:rsidRPr="00E44A3F" w:rsidRDefault="00D71DEB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1.07.2026</w:t>
            </w:r>
          </w:p>
        </w:tc>
        <w:tc>
          <w:tcPr>
            <w:tcW w:w="446" w:type="pct"/>
          </w:tcPr>
          <w:p w14:paraId="6FE2CD08" w14:textId="35D21C6F" w:rsidR="008A4DFA" w:rsidRPr="004D3E46" w:rsidRDefault="00D71DEB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9:00</w:t>
            </w:r>
          </w:p>
        </w:tc>
        <w:tc>
          <w:tcPr>
            <w:tcW w:w="810" w:type="pct"/>
          </w:tcPr>
          <w:p w14:paraId="6AE09BD9" w14:textId="1627CEA1" w:rsidR="008A4DFA" w:rsidRPr="001E645A" w:rsidRDefault="008A4DFA" w:rsidP="004F1C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35" w:type="pct"/>
          </w:tcPr>
          <w:p w14:paraId="45C7D2FC" w14:textId="79F37DA6" w:rsidR="008A4DFA" w:rsidRPr="00B81C2C" w:rsidRDefault="00D71DEB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Salih ÇELEN</w:t>
            </w:r>
          </w:p>
        </w:tc>
      </w:tr>
      <w:tr w:rsidR="008A4DFA" w:rsidRPr="00137761" w14:paraId="39CE2181" w14:textId="77777777" w:rsidTr="00EA73E6">
        <w:trPr>
          <w:trHeight w:val="362"/>
        </w:trPr>
        <w:tc>
          <w:tcPr>
            <w:tcW w:w="595" w:type="pct"/>
            <w:vAlign w:val="bottom"/>
          </w:tcPr>
          <w:p w14:paraId="7F24C257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24</w:t>
            </w:r>
          </w:p>
        </w:tc>
        <w:tc>
          <w:tcPr>
            <w:tcW w:w="1561" w:type="pct"/>
          </w:tcPr>
          <w:p w14:paraId="4C8FC498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ARI YETİŞTİRME (SEÇ)</w:t>
            </w:r>
          </w:p>
          <w:p w14:paraId="40406ED4" w14:textId="4275DE20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 Dr. Halil YENİNAR</w:t>
            </w:r>
          </w:p>
        </w:tc>
        <w:tc>
          <w:tcPr>
            <w:tcW w:w="552" w:type="pct"/>
          </w:tcPr>
          <w:p w14:paraId="02E89229" w14:textId="7E948F08" w:rsidR="008A4DFA" w:rsidRPr="004D3E46" w:rsidRDefault="00D71DEB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3.07.2026</w:t>
            </w:r>
          </w:p>
        </w:tc>
        <w:tc>
          <w:tcPr>
            <w:tcW w:w="446" w:type="pct"/>
          </w:tcPr>
          <w:p w14:paraId="2F3BEBE3" w14:textId="75D13C04" w:rsidR="008A4DFA" w:rsidRPr="004D3E46" w:rsidRDefault="00D71DEB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0:00</w:t>
            </w:r>
          </w:p>
        </w:tc>
        <w:tc>
          <w:tcPr>
            <w:tcW w:w="810" w:type="pct"/>
          </w:tcPr>
          <w:p w14:paraId="28D537C3" w14:textId="102EA698" w:rsidR="008A4DFA" w:rsidRPr="001E645A" w:rsidRDefault="008A4DFA" w:rsidP="004F1C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35" w:type="pct"/>
          </w:tcPr>
          <w:p w14:paraId="16C90B95" w14:textId="7F62E673" w:rsidR="008A4DFA" w:rsidRPr="00B81C2C" w:rsidRDefault="004F1C17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Salih ÇELEN</w:t>
            </w:r>
          </w:p>
        </w:tc>
      </w:tr>
      <w:tr w:rsidR="008A4DFA" w:rsidRPr="00137761" w14:paraId="6AF81BDA" w14:textId="77777777" w:rsidTr="00EA73E6">
        <w:trPr>
          <w:trHeight w:val="362"/>
        </w:trPr>
        <w:tc>
          <w:tcPr>
            <w:tcW w:w="595" w:type="pct"/>
          </w:tcPr>
          <w:p w14:paraId="4908D044" w14:textId="77777777" w:rsidR="008A4DFA" w:rsidRDefault="008A4DFA" w:rsidP="008A4DFA">
            <w:pPr>
              <w:spacing w:after="0" w:line="240" w:lineRule="auto"/>
              <w:jc w:val="both"/>
            </w:pPr>
          </w:p>
          <w:p w14:paraId="5B6724EA" w14:textId="3E3D1985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915857">
              <w:t xml:space="preserve">OF304 </w:t>
            </w:r>
          </w:p>
        </w:tc>
        <w:tc>
          <w:tcPr>
            <w:tcW w:w="1561" w:type="pct"/>
          </w:tcPr>
          <w:p w14:paraId="42E7FD77" w14:textId="77777777" w:rsidR="008A4DFA" w:rsidRDefault="008A4DFA" w:rsidP="008A4DFA">
            <w:pPr>
              <w:spacing w:after="0" w:line="240" w:lineRule="auto"/>
              <w:jc w:val="both"/>
            </w:pPr>
            <w:r w:rsidRPr="00915857">
              <w:t xml:space="preserve">EĞİTİM PSİKOLOJİSİ </w:t>
            </w:r>
          </w:p>
          <w:p w14:paraId="1F001EEB" w14:textId="58F38902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667A4F">
              <w:t>Öğr. Üyesi Ali GÜLLÜ</w:t>
            </w:r>
          </w:p>
        </w:tc>
        <w:tc>
          <w:tcPr>
            <w:tcW w:w="552" w:type="pct"/>
          </w:tcPr>
          <w:p w14:paraId="62AEE527" w14:textId="08F4F470" w:rsidR="008A4DFA" w:rsidRPr="00E562EB" w:rsidRDefault="00D71DEB" w:rsidP="00D71DEB">
            <w:pPr>
              <w:spacing w:after="0" w:line="240" w:lineRule="auto"/>
              <w:rPr>
                <w:color w:val="auto"/>
                <w:sz w:val="22"/>
              </w:rPr>
            </w:pPr>
            <w:r w:rsidRPr="00D71DEB">
              <w:rPr>
                <w:color w:val="auto"/>
                <w:sz w:val="22"/>
              </w:rPr>
              <w:t xml:space="preserve">29.06.2026 </w:t>
            </w:r>
          </w:p>
        </w:tc>
        <w:tc>
          <w:tcPr>
            <w:tcW w:w="446" w:type="pct"/>
          </w:tcPr>
          <w:p w14:paraId="6A99E374" w14:textId="38522FAD" w:rsidR="008A4DFA" w:rsidRPr="00E562EB" w:rsidRDefault="00D71DEB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D71DEB">
              <w:rPr>
                <w:color w:val="auto"/>
                <w:sz w:val="22"/>
              </w:rPr>
              <w:t>11:00</w:t>
            </w:r>
          </w:p>
        </w:tc>
        <w:tc>
          <w:tcPr>
            <w:tcW w:w="810" w:type="pct"/>
          </w:tcPr>
          <w:p w14:paraId="2CB7D4A0" w14:textId="05510AF8" w:rsidR="008A4DFA" w:rsidRPr="00E562EB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562EB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35" w:type="pct"/>
          </w:tcPr>
          <w:p w14:paraId="2364BECA" w14:textId="102FBB39" w:rsidR="008A4DFA" w:rsidRPr="00E27429" w:rsidRDefault="004F1C17" w:rsidP="008A4DFA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lih ÇELEN</w:t>
            </w:r>
          </w:p>
        </w:tc>
      </w:tr>
      <w:tr w:rsidR="008A4DFA" w:rsidRPr="00137761" w14:paraId="3F8EF7F3" w14:textId="77777777" w:rsidTr="00EA73E6">
        <w:trPr>
          <w:trHeight w:val="362"/>
        </w:trPr>
        <w:tc>
          <w:tcPr>
            <w:tcW w:w="595" w:type="pct"/>
          </w:tcPr>
          <w:p w14:paraId="6B97EBC7" w14:textId="77777777" w:rsidR="008A4DFA" w:rsidRDefault="008A4DFA" w:rsidP="008A4DFA">
            <w:pPr>
              <w:spacing w:after="0" w:line="240" w:lineRule="auto"/>
              <w:jc w:val="both"/>
            </w:pPr>
          </w:p>
          <w:p w14:paraId="1306A59A" w14:textId="6CAAB2BD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490AE4">
              <w:t xml:space="preserve">OF302 </w:t>
            </w:r>
          </w:p>
        </w:tc>
        <w:tc>
          <w:tcPr>
            <w:tcW w:w="1561" w:type="pct"/>
          </w:tcPr>
          <w:p w14:paraId="6F06EB67" w14:textId="77777777" w:rsidR="008A4DFA" w:rsidRDefault="008A4DFA" w:rsidP="008A4DFA">
            <w:pPr>
              <w:spacing w:after="0" w:line="240" w:lineRule="auto"/>
              <w:jc w:val="both"/>
            </w:pPr>
            <w:r w:rsidRPr="00490AE4">
              <w:t xml:space="preserve"> ÖĞRETİM TEKNOLOJİLERİ</w:t>
            </w:r>
          </w:p>
          <w:p w14:paraId="010BD0B4" w14:textId="1BD3EEAD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262645">
              <w:t xml:space="preserve"> Dr.</w:t>
            </w:r>
            <w:r>
              <w:t xml:space="preserve"> </w:t>
            </w:r>
            <w:r w:rsidRPr="00262645">
              <w:t>Ö.Ü. Tuğba ALTAN</w:t>
            </w:r>
          </w:p>
        </w:tc>
        <w:tc>
          <w:tcPr>
            <w:tcW w:w="552" w:type="pct"/>
          </w:tcPr>
          <w:p w14:paraId="3D522F01" w14:textId="1993AC53" w:rsidR="008A4DFA" w:rsidRPr="00E562EB" w:rsidRDefault="00D71DEB" w:rsidP="00D71DEB">
            <w:pPr>
              <w:spacing w:after="0" w:line="240" w:lineRule="auto"/>
              <w:rPr>
                <w:color w:val="auto"/>
                <w:sz w:val="22"/>
              </w:rPr>
            </w:pPr>
            <w:r w:rsidRPr="00D71DEB">
              <w:rPr>
                <w:color w:val="auto"/>
                <w:sz w:val="22"/>
              </w:rPr>
              <w:t xml:space="preserve">30.06.2026 </w:t>
            </w:r>
          </w:p>
        </w:tc>
        <w:tc>
          <w:tcPr>
            <w:tcW w:w="446" w:type="pct"/>
          </w:tcPr>
          <w:p w14:paraId="14E21A40" w14:textId="514699EF" w:rsidR="008A4DFA" w:rsidRPr="00E562EB" w:rsidRDefault="00D71DEB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D71DEB">
              <w:rPr>
                <w:color w:val="auto"/>
                <w:sz w:val="22"/>
              </w:rPr>
              <w:t>13:00</w:t>
            </w:r>
          </w:p>
        </w:tc>
        <w:tc>
          <w:tcPr>
            <w:tcW w:w="810" w:type="pct"/>
          </w:tcPr>
          <w:p w14:paraId="4115C2DF" w14:textId="111E90F5" w:rsidR="008A4DFA" w:rsidRPr="00E562EB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562EB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35" w:type="pct"/>
          </w:tcPr>
          <w:p w14:paraId="7AE1B2A2" w14:textId="122E2D7C" w:rsidR="008A4DFA" w:rsidRPr="00E27429" w:rsidRDefault="004F1C17" w:rsidP="008A4DFA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lih ÇELEN</w:t>
            </w:r>
          </w:p>
        </w:tc>
      </w:tr>
    </w:tbl>
    <w:p w14:paraId="792D8F67" w14:textId="74060A5B" w:rsidR="004D3E46" w:rsidRDefault="004D3E46" w:rsidP="00D231A6">
      <w:pPr>
        <w:spacing w:before="120" w:after="0"/>
        <w:rPr>
          <w:rFonts w:cs="Times New Roman"/>
          <w:b/>
          <w:szCs w:val="20"/>
        </w:rPr>
      </w:pPr>
    </w:p>
    <w:p w14:paraId="26C848DC" w14:textId="6C9FE6E0" w:rsidR="00EC129E" w:rsidRDefault="00EC129E" w:rsidP="00D231A6">
      <w:pPr>
        <w:spacing w:before="120" w:after="0"/>
        <w:rPr>
          <w:rFonts w:cs="Times New Roman"/>
          <w:b/>
          <w:szCs w:val="20"/>
        </w:rPr>
      </w:pPr>
    </w:p>
    <w:p w14:paraId="4D69201A" w14:textId="550161AE" w:rsidR="00EC129E" w:rsidRDefault="00EC129E" w:rsidP="00D231A6">
      <w:pPr>
        <w:spacing w:before="120" w:after="0"/>
        <w:rPr>
          <w:rFonts w:cs="Times New Roman"/>
          <w:b/>
          <w:szCs w:val="20"/>
        </w:rPr>
      </w:pPr>
    </w:p>
    <w:p w14:paraId="310D410E" w14:textId="64857EB1" w:rsidR="00EC129E" w:rsidRDefault="00EC129E" w:rsidP="00D231A6">
      <w:pPr>
        <w:spacing w:before="120" w:after="0"/>
        <w:rPr>
          <w:rFonts w:cs="Times New Roman"/>
          <w:b/>
          <w:szCs w:val="20"/>
        </w:rPr>
      </w:pPr>
    </w:p>
    <w:p w14:paraId="705A2683" w14:textId="4D84641A" w:rsidR="00EC129E" w:rsidRDefault="00EC129E" w:rsidP="00D231A6">
      <w:pPr>
        <w:spacing w:before="120" w:after="0"/>
        <w:rPr>
          <w:rFonts w:cs="Times New Roman"/>
          <w:b/>
          <w:szCs w:val="20"/>
        </w:rPr>
      </w:pPr>
    </w:p>
    <w:p w14:paraId="6B0124AA" w14:textId="25E88B31" w:rsidR="00EC129E" w:rsidRDefault="00EC129E" w:rsidP="00D231A6">
      <w:pPr>
        <w:spacing w:before="120" w:after="0"/>
        <w:rPr>
          <w:rFonts w:cs="Times New Roman"/>
          <w:b/>
          <w:szCs w:val="20"/>
        </w:rPr>
      </w:pPr>
    </w:p>
    <w:p w14:paraId="65308CF9" w14:textId="77777777" w:rsidR="00EC129E" w:rsidRDefault="00EC129E" w:rsidP="00D231A6">
      <w:pPr>
        <w:spacing w:before="120" w:after="0"/>
        <w:rPr>
          <w:rFonts w:cs="Times New Roman"/>
          <w:b/>
          <w:szCs w:val="20"/>
        </w:rPr>
      </w:pPr>
    </w:p>
    <w:p w14:paraId="4221ED6C" w14:textId="77777777" w:rsidR="00D231A6" w:rsidRPr="005E41DE" w:rsidRDefault="00D231A6" w:rsidP="00D231A6">
      <w:pPr>
        <w:spacing w:before="120" w:after="0"/>
        <w:rPr>
          <w:rFonts w:cs="Times New Roman"/>
          <w:b/>
          <w:sz w:val="20"/>
          <w:szCs w:val="20"/>
        </w:rPr>
      </w:pPr>
      <w:r w:rsidRPr="00626076">
        <w:rPr>
          <w:rFonts w:cs="Times New Roman"/>
          <w:b/>
          <w:szCs w:val="20"/>
        </w:rPr>
        <w:lastRenderedPageBreak/>
        <w:t xml:space="preserve">4. Sınıf </w:t>
      </w:r>
    </w:p>
    <w:tbl>
      <w:tblPr>
        <w:tblStyle w:val="TabloKlavuzu"/>
        <w:tblW w:w="5191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1888"/>
        <w:gridCol w:w="4875"/>
        <w:gridCol w:w="1728"/>
        <w:gridCol w:w="1432"/>
        <w:gridCol w:w="1844"/>
        <w:gridCol w:w="3969"/>
      </w:tblGrid>
      <w:tr w:rsidR="00126444" w:rsidRPr="005E41DE" w14:paraId="4F87B2C5" w14:textId="77777777" w:rsidTr="002665D9">
        <w:trPr>
          <w:trHeight w:val="83"/>
        </w:trPr>
        <w:tc>
          <w:tcPr>
            <w:tcW w:w="600" w:type="pct"/>
          </w:tcPr>
          <w:p w14:paraId="2A9E15C9" w14:textId="77777777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49" w:type="pct"/>
          </w:tcPr>
          <w:p w14:paraId="0DB699C9" w14:textId="39546A68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549" w:type="pct"/>
            <w:vAlign w:val="bottom"/>
          </w:tcPr>
          <w:p w14:paraId="31367EB9" w14:textId="181A76D5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455" w:type="pct"/>
            <w:vAlign w:val="bottom"/>
          </w:tcPr>
          <w:p w14:paraId="12A85CB8" w14:textId="1D6A84D0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586" w:type="pct"/>
          </w:tcPr>
          <w:p w14:paraId="5FF9CCB1" w14:textId="39838663" w:rsidR="00126444" w:rsidRPr="005E41DE" w:rsidRDefault="00126444" w:rsidP="0012644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YERİ </w:t>
            </w:r>
          </w:p>
        </w:tc>
        <w:tc>
          <w:tcPr>
            <w:tcW w:w="1261" w:type="pct"/>
          </w:tcPr>
          <w:p w14:paraId="0D2E97F1" w14:textId="49A91910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GÖZETMEN </w:t>
            </w:r>
          </w:p>
        </w:tc>
      </w:tr>
      <w:tr w:rsidR="008A4DFA" w:rsidRPr="004D3E46" w14:paraId="442A3E0F" w14:textId="77777777" w:rsidTr="002665D9">
        <w:trPr>
          <w:trHeight w:val="211"/>
        </w:trPr>
        <w:tc>
          <w:tcPr>
            <w:tcW w:w="600" w:type="pct"/>
          </w:tcPr>
          <w:p w14:paraId="6CAE100D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23E20E94" w14:textId="70BBB8D1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06</w:t>
            </w:r>
          </w:p>
        </w:tc>
        <w:tc>
          <w:tcPr>
            <w:tcW w:w="1549" w:type="pct"/>
          </w:tcPr>
          <w:p w14:paraId="0D9CB615" w14:textId="748EAE34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TARLA BİTKİLERİ ZARARLILARI</w:t>
            </w:r>
          </w:p>
          <w:p w14:paraId="32560388" w14:textId="5001EA84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Prof. Dr. A Arda IŞIKBER</w:t>
            </w:r>
          </w:p>
        </w:tc>
        <w:tc>
          <w:tcPr>
            <w:tcW w:w="549" w:type="pct"/>
          </w:tcPr>
          <w:p w14:paraId="28D241FD" w14:textId="465B4160" w:rsidR="008A4DFA" w:rsidRPr="00E44A3F" w:rsidRDefault="007714D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29.06.2026</w:t>
            </w:r>
          </w:p>
        </w:tc>
        <w:tc>
          <w:tcPr>
            <w:tcW w:w="455" w:type="pct"/>
          </w:tcPr>
          <w:p w14:paraId="253A48A0" w14:textId="5D7E30EB" w:rsidR="008A4DFA" w:rsidRPr="004D3E46" w:rsidRDefault="007714D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6:00</w:t>
            </w:r>
          </w:p>
        </w:tc>
        <w:tc>
          <w:tcPr>
            <w:tcW w:w="586" w:type="pct"/>
          </w:tcPr>
          <w:p w14:paraId="4800E111" w14:textId="43F983A2" w:rsidR="008A4DFA" w:rsidRPr="004D3E46" w:rsidRDefault="00C438B7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7</w:t>
            </w:r>
          </w:p>
        </w:tc>
        <w:tc>
          <w:tcPr>
            <w:tcW w:w="1261" w:type="pct"/>
          </w:tcPr>
          <w:p w14:paraId="64C712D4" w14:textId="60942188" w:rsidR="008A4DFA" w:rsidRPr="004D3E46" w:rsidRDefault="007714DE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4D3E46" w14:paraId="6ED5459B" w14:textId="77777777" w:rsidTr="002665D9">
        <w:trPr>
          <w:trHeight w:val="90"/>
        </w:trPr>
        <w:tc>
          <w:tcPr>
            <w:tcW w:w="600" w:type="pct"/>
          </w:tcPr>
          <w:p w14:paraId="7E4D261A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239BA6A2" w14:textId="054D373F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18</w:t>
            </w:r>
          </w:p>
        </w:tc>
        <w:tc>
          <w:tcPr>
            <w:tcW w:w="1549" w:type="pct"/>
          </w:tcPr>
          <w:p w14:paraId="377F5023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ALTERNATİF HERBOLOJİ (SEÇ.)</w:t>
            </w:r>
          </w:p>
          <w:p w14:paraId="25545EE2" w14:textId="2ED982B6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f. Dr. </w:t>
            </w:r>
            <w:r w:rsidRPr="004D3E46">
              <w:rPr>
                <w:rFonts w:cs="Times New Roman"/>
                <w:color w:val="000000"/>
                <w:sz w:val="22"/>
              </w:rPr>
              <w:t>Tamer ÜSTÜNER</w:t>
            </w:r>
          </w:p>
        </w:tc>
        <w:tc>
          <w:tcPr>
            <w:tcW w:w="549" w:type="pct"/>
          </w:tcPr>
          <w:p w14:paraId="30C8C943" w14:textId="52CB1E14" w:rsidR="008A4DFA" w:rsidRPr="00E44A3F" w:rsidRDefault="007714D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2.07.2026</w:t>
            </w:r>
          </w:p>
        </w:tc>
        <w:tc>
          <w:tcPr>
            <w:tcW w:w="455" w:type="pct"/>
          </w:tcPr>
          <w:p w14:paraId="21DDDBEB" w14:textId="25BD7C9B" w:rsidR="008A4DFA" w:rsidRPr="004D3E46" w:rsidRDefault="007714D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0:00</w:t>
            </w:r>
          </w:p>
        </w:tc>
        <w:tc>
          <w:tcPr>
            <w:tcW w:w="586" w:type="pct"/>
          </w:tcPr>
          <w:p w14:paraId="574A9246" w14:textId="7CD248BE" w:rsidR="008A4DFA" w:rsidRPr="004D3E46" w:rsidRDefault="00CD530A" w:rsidP="007714D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7</w:t>
            </w:r>
          </w:p>
        </w:tc>
        <w:tc>
          <w:tcPr>
            <w:tcW w:w="1261" w:type="pct"/>
          </w:tcPr>
          <w:p w14:paraId="62DA6158" w14:textId="4ED85253" w:rsidR="008A4DFA" w:rsidRPr="004D3E46" w:rsidRDefault="007714DE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321F71">
              <w:rPr>
                <w:sz w:val="20"/>
                <w:szCs w:val="20"/>
              </w:rPr>
              <w:t>Ahmet Erkan CEYHAN</w:t>
            </w:r>
            <w:r>
              <w:rPr>
                <w:sz w:val="20"/>
                <w:szCs w:val="20"/>
              </w:rPr>
              <w:t>-Sümeyye ADALI</w:t>
            </w:r>
          </w:p>
        </w:tc>
      </w:tr>
      <w:tr w:rsidR="008A4DFA" w:rsidRPr="004D3E46" w14:paraId="57556657" w14:textId="77777777" w:rsidTr="002665D9">
        <w:trPr>
          <w:trHeight w:val="389"/>
        </w:trPr>
        <w:tc>
          <w:tcPr>
            <w:tcW w:w="600" w:type="pct"/>
            <w:vAlign w:val="bottom"/>
          </w:tcPr>
          <w:p w14:paraId="3889685B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08</w:t>
            </w:r>
          </w:p>
        </w:tc>
        <w:tc>
          <w:tcPr>
            <w:tcW w:w="1549" w:type="pct"/>
          </w:tcPr>
          <w:p w14:paraId="59539444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İTKİ FUNGAL HASTALIKLARI</w:t>
            </w:r>
          </w:p>
          <w:p w14:paraId="0A75395D" w14:textId="766BD489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  <w:tc>
          <w:tcPr>
            <w:tcW w:w="549" w:type="pct"/>
          </w:tcPr>
          <w:p w14:paraId="4E265124" w14:textId="79AF32B9" w:rsidR="008A4DFA" w:rsidRPr="00E44A3F" w:rsidRDefault="004D61E3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3.07.2026</w:t>
            </w:r>
          </w:p>
        </w:tc>
        <w:tc>
          <w:tcPr>
            <w:tcW w:w="455" w:type="pct"/>
          </w:tcPr>
          <w:p w14:paraId="2F03C04D" w14:textId="167B6568" w:rsidR="008A4DFA" w:rsidRPr="004D3E46" w:rsidRDefault="004D61E3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5:00</w:t>
            </w:r>
          </w:p>
        </w:tc>
        <w:tc>
          <w:tcPr>
            <w:tcW w:w="586" w:type="pct"/>
          </w:tcPr>
          <w:p w14:paraId="3DF504DE" w14:textId="15254260" w:rsidR="008A4DFA" w:rsidRPr="004D3E46" w:rsidRDefault="00C90797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7</w:t>
            </w:r>
          </w:p>
        </w:tc>
        <w:tc>
          <w:tcPr>
            <w:tcW w:w="1261" w:type="pct"/>
          </w:tcPr>
          <w:p w14:paraId="7BC889A5" w14:textId="7357441A" w:rsidR="008A4DFA" w:rsidRPr="004D3E46" w:rsidRDefault="007714DE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sz w:val="20"/>
                <w:szCs w:val="20"/>
              </w:rPr>
              <w:t>Salih ÇELEN</w:t>
            </w:r>
          </w:p>
        </w:tc>
      </w:tr>
      <w:tr w:rsidR="008A4DFA" w:rsidRPr="004D3E46" w14:paraId="0A4EE252" w14:textId="77777777" w:rsidTr="002665D9">
        <w:trPr>
          <w:trHeight w:val="389"/>
        </w:trPr>
        <w:tc>
          <w:tcPr>
            <w:tcW w:w="600" w:type="pct"/>
            <w:vAlign w:val="bottom"/>
          </w:tcPr>
          <w:p w14:paraId="02440AED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16</w:t>
            </w:r>
          </w:p>
        </w:tc>
        <w:tc>
          <w:tcPr>
            <w:tcW w:w="1549" w:type="pct"/>
          </w:tcPr>
          <w:p w14:paraId="4BBFBD23" w14:textId="6BB807B0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MESLEKİ İNGİLİZCE IV (SEÇ)</w:t>
            </w:r>
          </w:p>
          <w:p w14:paraId="0763C81E" w14:textId="6B6DBB51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Prof. Dr. Ramazan ÇETİNTAŞ</w:t>
            </w:r>
          </w:p>
        </w:tc>
        <w:tc>
          <w:tcPr>
            <w:tcW w:w="549" w:type="pct"/>
          </w:tcPr>
          <w:p w14:paraId="1A00EC36" w14:textId="6DB917BE" w:rsidR="008A4DFA" w:rsidRPr="00E44A3F" w:rsidRDefault="00C056A1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30.06.2026</w:t>
            </w:r>
          </w:p>
        </w:tc>
        <w:tc>
          <w:tcPr>
            <w:tcW w:w="455" w:type="pct"/>
          </w:tcPr>
          <w:p w14:paraId="30729EC3" w14:textId="07848B06" w:rsidR="008A4DFA" w:rsidRPr="004D3E46" w:rsidRDefault="00C056A1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4:00</w:t>
            </w:r>
          </w:p>
        </w:tc>
        <w:tc>
          <w:tcPr>
            <w:tcW w:w="586" w:type="pct"/>
          </w:tcPr>
          <w:p w14:paraId="3841708D" w14:textId="78141219" w:rsidR="008A4DFA" w:rsidRPr="004D3E46" w:rsidRDefault="002665D9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7</w:t>
            </w:r>
          </w:p>
        </w:tc>
        <w:tc>
          <w:tcPr>
            <w:tcW w:w="1261" w:type="pct"/>
          </w:tcPr>
          <w:p w14:paraId="41879AEA" w14:textId="067866C5" w:rsidR="008A4DFA" w:rsidRPr="004D3E46" w:rsidRDefault="009E008C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4D3E46" w14:paraId="1D879198" w14:textId="77777777" w:rsidTr="002665D9">
        <w:trPr>
          <w:trHeight w:val="389"/>
        </w:trPr>
        <w:tc>
          <w:tcPr>
            <w:tcW w:w="600" w:type="pct"/>
            <w:vAlign w:val="bottom"/>
          </w:tcPr>
          <w:p w14:paraId="0F4D1911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04</w:t>
            </w:r>
          </w:p>
        </w:tc>
        <w:tc>
          <w:tcPr>
            <w:tcW w:w="1549" w:type="pct"/>
          </w:tcPr>
          <w:p w14:paraId="0792315D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MEYVE VE BAĞ ZARARLILARI</w:t>
            </w:r>
          </w:p>
          <w:p w14:paraId="1BC75A46" w14:textId="0E7C6F4A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Prof. Dr. M. Kubilay ER</w:t>
            </w:r>
          </w:p>
        </w:tc>
        <w:tc>
          <w:tcPr>
            <w:tcW w:w="549" w:type="pct"/>
          </w:tcPr>
          <w:p w14:paraId="49DEF2A4" w14:textId="0375AC2B" w:rsidR="008A4DFA" w:rsidRPr="00E44A3F" w:rsidRDefault="001960F8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30.06.2026</w:t>
            </w:r>
          </w:p>
        </w:tc>
        <w:tc>
          <w:tcPr>
            <w:tcW w:w="455" w:type="pct"/>
          </w:tcPr>
          <w:p w14:paraId="090F54CC" w14:textId="3C8A7D68" w:rsidR="008A4DFA" w:rsidRPr="004D3E46" w:rsidRDefault="001960F8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5:00</w:t>
            </w:r>
          </w:p>
        </w:tc>
        <w:tc>
          <w:tcPr>
            <w:tcW w:w="586" w:type="pct"/>
          </w:tcPr>
          <w:p w14:paraId="2C34DA12" w14:textId="0E8FDCEC" w:rsidR="008A4DFA" w:rsidRPr="004D3E46" w:rsidRDefault="00B21316" w:rsidP="007714D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7</w:t>
            </w:r>
          </w:p>
        </w:tc>
        <w:tc>
          <w:tcPr>
            <w:tcW w:w="1261" w:type="pct"/>
            <w:vAlign w:val="bottom"/>
          </w:tcPr>
          <w:p w14:paraId="029EB4B7" w14:textId="540B3DC0" w:rsidR="008A4DFA" w:rsidRPr="00BB27C8" w:rsidRDefault="009E008C" w:rsidP="008A4DFA">
            <w:pPr>
              <w:spacing w:after="0" w:line="240" w:lineRule="auto"/>
              <w:jc w:val="both"/>
              <w:rPr>
                <w:sz w:val="22"/>
              </w:rPr>
            </w:pP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4D3E46" w14:paraId="0C4F7687" w14:textId="77777777" w:rsidTr="002665D9">
        <w:trPr>
          <w:trHeight w:val="389"/>
        </w:trPr>
        <w:tc>
          <w:tcPr>
            <w:tcW w:w="600" w:type="pct"/>
          </w:tcPr>
          <w:p w14:paraId="125C9859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74E94823" w14:textId="63E99095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02</w:t>
            </w:r>
          </w:p>
        </w:tc>
        <w:tc>
          <w:tcPr>
            <w:tcW w:w="1549" w:type="pct"/>
          </w:tcPr>
          <w:p w14:paraId="4C59B13F" w14:textId="273C7E49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 xml:space="preserve">YABANCI OTLAR VE SAVAŞIMI </w:t>
            </w:r>
          </w:p>
          <w:p w14:paraId="34816858" w14:textId="485C6678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f. Dr. </w:t>
            </w:r>
            <w:r w:rsidRPr="004D3E46">
              <w:rPr>
                <w:rFonts w:cs="Times New Roman"/>
                <w:color w:val="000000"/>
                <w:sz w:val="22"/>
              </w:rPr>
              <w:t>Tamer ÜSTÜNER</w:t>
            </w:r>
          </w:p>
        </w:tc>
        <w:tc>
          <w:tcPr>
            <w:tcW w:w="549" w:type="pct"/>
          </w:tcPr>
          <w:p w14:paraId="638CB4BC" w14:textId="21425E9C" w:rsidR="008A4DFA" w:rsidRPr="00E44A3F" w:rsidRDefault="001960F8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3.07.2026</w:t>
            </w:r>
          </w:p>
        </w:tc>
        <w:tc>
          <w:tcPr>
            <w:tcW w:w="455" w:type="pct"/>
          </w:tcPr>
          <w:p w14:paraId="27FE760D" w14:textId="0F41C272" w:rsidR="008A4DFA" w:rsidRPr="004D3E46" w:rsidRDefault="001960F8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4:00</w:t>
            </w:r>
          </w:p>
        </w:tc>
        <w:tc>
          <w:tcPr>
            <w:tcW w:w="586" w:type="pct"/>
            <w:vAlign w:val="bottom"/>
          </w:tcPr>
          <w:p w14:paraId="68039DD2" w14:textId="3BAD784C" w:rsidR="008A4DFA" w:rsidRPr="004D3E46" w:rsidRDefault="00073910" w:rsidP="007714D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7</w:t>
            </w:r>
            <w:r w:rsidR="008A4DFA" w:rsidRPr="004D3E46">
              <w:rPr>
                <w:rFonts w:eastAsia="Times New Roman" w:cs="Times New Roman"/>
                <w:color w:val="auto"/>
                <w:sz w:val="22"/>
              </w:rPr>
              <w:t>- ZF128</w:t>
            </w:r>
          </w:p>
        </w:tc>
        <w:tc>
          <w:tcPr>
            <w:tcW w:w="1261" w:type="pct"/>
            <w:vAlign w:val="bottom"/>
          </w:tcPr>
          <w:p w14:paraId="6DCA7DF8" w14:textId="5D378590" w:rsidR="008A4DFA" w:rsidRPr="007053FF" w:rsidRDefault="007714DE" w:rsidP="00F22EBA">
            <w:pPr>
              <w:spacing w:after="0" w:line="240" w:lineRule="auto"/>
              <w:jc w:val="both"/>
              <w:rPr>
                <w:sz w:val="22"/>
              </w:rPr>
            </w:pPr>
            <w:r w:rsidRPr="00321F71">
              <w:rPr>
                <w:sz w:val="20"/>
                <w:szCs w:val="20"/>
              </w:rPr>
              <w:t>Ahmet Erkan CEYHAN</w:t>
            </w:r>
            <w:r>
              <w:rPr>
                <w:sz w:val="20"/>
                <w:szCs w:val="20"/>
              </w:rPr>
              <w:t>-Sümeyye ADALI</w:t>
            </w:r>
          </w:p>
        </w:tc>
      </w:tr>
      <w:tr w:rsidR="002665D9" w:rsidRPr="004D3E46" w14:paraId="207FF432" w14:textId="77777777" w:rsidTr="002665D9">
        <w:trPr>
          <w:trHeight w:val="264"/>
        </w:trPr>
        <w:tc>
          <w:tcPr>
            <w:tcW w:w="600" w:type="pct"/>
            <w:vAlign w:val="bottom"/>
          </w:tcPr>
          <w:p w14:paraId="5F82CE04" w14:textId="7BA81D12" w:rsidR="002665D9" w:rsidRPr="004D3E46" w:rsidRDefault="002665D9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22</w:t>
            </w:r>
          </w:p>
        </w:tc>
        <w:tc>
          <w:tcPr>
            <w:tcW w:w="1549" w:type="pct"/>
          </w:tcPr>
          <w:p w14:paraId="1C93CFA2" w14:textId="77777777" w:rsidR="002665D9" w:rsidRPr="004D3E46" w:rsidRDefault="002665D9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EPOLANMIŞ ÜRÜN HASTALIKLARI (SEÇ)</w:t>
            </w:r>
          </w:p>
          <w:p w14:paraId="38265967" w14:textId="6D91283B" w:rsidR="002665D9" w:rsidRPr="004D3E46" w:rsidRDefault="002665D9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  <w:tc>
          <w:tcPr>
            <w:tcW w:w="549" w:type="pct"/>
          </w:tcPr>
          <w:p w14:paraId="3240981D" w14:textId="74C149FB" w:rsidR="002665D9" w:rsidRPr="00E44A3F" w:rsidRDefault="002665D9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1.07.2026</w:t>
            </w:r>
          </w:p>
        </w:tc>
        <w:tc>
          <w:tcPr>
            <w:tcW w:w="455" w:type="pct"/>
          </w:tcPr>
          <w:p w14:paraId="73186640" w14:textId="3640076A" w:rsidR="002665D9" w:rsidRPr="004D3E46" w:rsidRDefault="002665D9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3:00</w:t>
            </w:r>
          </w:p>
        </w:tc>
        <w:tc>
          <w:tcPr>
            <w:tcW w:w="586" w:type="pct"/>
          </w:tcPr>
          <w:p w14:paraId="0A179DAA" w14:textId="4B6D9AD6" w:rsidR="002665D9" w:rsidRPr="004D3E46" w:rsidRDefault="002665D9" w:rsidP="007714D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8</w:t>
            </w:r>
          </w:p>
        </w:tc>
        <w:tc>
          <w:tcPr>
            <w:tcW w:w="1261" w:type="pct"/>
          </w:tcPr>
          <w:p w14:paraId="47083256" w14:textId="46D9E06E" w:rsidR="002665D9" w:rsidRPr="004D3E46" w:rsidRDefault="002665D9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sz w:val="20"/>
                <w:szCs w:val="20"/>
              </w:rPr>
              <w:t>Salih ÇELEN</w:t>
            </w:r>
          </w:p>
        </w:tc>
      </w:tr>
      <w:tr w:rsidR="002665D9" w:rsidRPr="004D3E46" w14:paraId="374122E0" w14:textId="77777777" w:rsidTr="002665D9">
        <w:trPr>
          <w:trHeight w:val="219"/>
        </w:trPr>
        <w:tc>
          <w:tcPr>
            <w:tcW w:w="600" w:type="pct"/>
            <w:vAlign w:val="bottom"/>
          </w:tcPr>
          <w:p w14:paraId="69193FB5" w14:textId="77777777" w:rsidR="002665D9" w:rsidRPr="004D3E46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14</w:t>
            </w:r>
          </w:p>
          <w:p w14:paraId="67C7EBAB" w14:textId="2F83A9E3" w:rsidR="002665D9" w:rsidRPr="004D3E46" w:rsidRDefault="002665D9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549" w:type="pct"/>
          </w:tcPr>
          <w:p w14:paraId="1159205E" w14:textId="77777777" w:rsidR="002665D9" w:rsidRPr="004D3E46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İTKİ KLİNİĞİ II</w:t>
            </w:r>
          </w:p>
          <w:p w14:paraId="233B7265" w14:textId="77777777" w:rsidR="002665D9" w:rsidRPr="004D3E46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 xml:space="preserve">Dr. Ö. Ü. Selin Ceren Balsak </w:t>
            </w:r>
          </w:p>
          <w:p w14:paraId="7BA8E03A" w14:textId="3AA041AB" w:rsidR="002665D9" w:rsidRPr="004D3E46" w:rsidRDefault="002665D9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r. Ö. Ü. Cebrail BARIŞ</w:t>
            </w:r>
          </w:p>
        </w:tc>
        <w:tc>
          <w:tcPr>
            <w:tcW w:w="549" w:type="pct"/>
          </w:tcPr>
          <w:p w14:paraId="18AEFA7F" w14:textId="019BF374" w:rsidR="002665D9" w:rsidRPr="00E44A3F" w:rsidRDefault="002665D9" w:rsidP="001960F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29.06.2026</w:t>
            </w:r>
          </w:p>
        </w:tc>
        <w:tc>
          <w:tcPr>
            <w:tcW w:w="455" w:type="pct"/>
          </w:tcPr>
          <w:p w14:paraId="0BCCA37F" w14:textId="1E6AD230" w:rsidR="002665D9" w:rsidRPr="004D3E46" w:rsidRDefault="002665D9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3:00</w:t>
            </w:r>
          </w:p>
        </w:tc>
        <w:tc>
          <w:tcPr>
            <w:tcW w:w="586" w:type="pct"/>
          </w:tcPr>
          <w:p w14:paraId="44A8EBF2" w14:textId="534A0BBF" w:rsidR="002665D9" w:rsidRPr="004D3E46" w:rsidRDefault="002665D9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7</w:t>
            </w:r>
          </w:p>
        </w:tc>
        <w:tc>
          <w:tcPr>
            <w:tcW w:w="1261" w:type="pct"/>
          </w:tcPr>
          <w:p w14:paraId="1F706E38" w14:textId="304F5AEF" w:rsidR="002665D9" w:rsidRPr="004D3E46" w:rsidRDefault="002665D9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sz w:val="20"/>
                <w:szCs w:val="20"/>
              </w:rPr>
              <w:t>Salih ÇELEN</w:t>
            </w:r>
          </w:p>
        </w:tc>
      </w:tr>
      <w:tr w:rsidR="002665D9" w:rsidRPr="004D3E46" w14:paraId="09979C22" w14:textId="77777777" w:rsidTr="002665D9">
        <w:trPr>
          <w:trHeight w:val="326"/>
        </w:trPr>
        <w:tc>
          <w:tcPr>
            <w:tcW w:w="600" w:type="pct"/>
            <w:vAlign w:val="bottom"/>
          </w:tcPr>
          <w:p w14:paraId="6F605AB6" w14:textId="77777777" w:rsidR="002665D9" w:rsidRDefault="002665D9" w:rsidP="001960F8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  <w:p w14:paraId="5E84FACA" w14:textId="77777777" w:rsidR="002665D9" w:rsidRPr="004D3E46" w:rsidRDefault="002665D9" w:rsidP="001960F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2"/>
              </w:rPr>
            </w:pPr>
            <w:r w:rsidRPr="004D3E46">
              <w:rPr>
                <w:rFonts w:ascii="Arial" w:hAnsi="Arial" w:cs="Arial"/>
                <w:color w:val="000000"/>
                <w:sz w:val="22"/>
              </w:rPr>
              <w:t>BBK424</w:t>
            </w:r>
          </w:p>
          <w:p w14:paraId="3414AC09" w14:textId="77777777" w:rsidR="002665D9" w:rsidRPr="004D3E46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549" w:type="pct"/>
          </w:tcPr>
          <w:p w14:paraId="4DD1B5A6" w14:textId="77777777" w:rsidR="002665D9" w:rsidRPr="004D3E46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 xml:space="preserve">ORGANİK TARIMDA BİTKİ KORUMA </w:t>
            </w:r>
          </w:p>
          <w:p w14:paraId="181899AF" w14:textId="01327BE6" w:rsidR="002665D9" w:rsidRPr="004D3E46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r. Ö. Ü. Cebrail BARIŞ</w:t>
            </w:r>
          </w:p>
        </w:tc>
        <w:tc>
          <w:tcPr>
            <w:tcW w:w="549" w:type="pct"/>
          </w:tcPr>
          <w:p w14:paraId="02CC7BD6" w14:textId="73BCB0D4" w:rsidR="002665D9" w:rsidRPr="00E44A3F" w:rsidRDefault="002665D9" w:rsidP="001960F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2.07.2026</w:t>
            </w:r>
          </w:p>
        </w:tc>
        <w:tc>
          <w:tcPr>
            <w:tcW w:w="455" w:type="pct"/>
          </w:tcPr>
          <w:p w14:paraId="79B76920" w14:textId="1D3860C8" w:rsidR="002665D9" w:rsidRPr="004D3E46" w:rsidRDefault="002665D9" w:rsidP="001960F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3:00</w:t>
            </w:r>
          </w:p>
        </w:tc>
        <w:tc>
          <w:tcPr>
            <w:tcW w:w="586" w:type="pct"/>
          </w:tcPr>
          <w:p w14:paraId="0C48ED29" w14:textId="043CEC7A" w:rsidR="002665D9" w:rsidRPr="004D3E46" w:rsidRDefault="002665D9" w:rsidP="001960F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8</w:t>
            </w:r>
          </w:p>
        </w:tc>
        <w:tc>
          <w:tcPr>
            <w:tcW w:w="1261" w:type="pct"/>
          </w:tcPr>
          <w:p w14:paraId="0F0D3ADB" w14:textId="71D0F27E" w:rsidR="002665D9" w:rsidRPr="004D3E46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2665D9" w:rsidRPr="004D3E46" w14:paraId="670BE154" w14:textId="77777777" w:rsidTr="002665D9">
        <w:trPr>
          <w:trHeight w:val="326"/>
        </w:trPr>
        <w:tc>
          <w:tcPr>
            <w:tcW w:w="600" w:type="pct"/>
          </w:tcPr>
          <w:p w14:paraId="77F3C3A8" w14:textId="77777777" w:rsidR="002665D9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5D7430CF" w14:textId="5DA5F5D9" w:rsidR="002665D9" w:rsidRPr="004D3E46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10</w:t>
            </w:r>
          </w:p>
        </w:tc>
        <w:tc>
          <w:tcPr>
            <w:tcW w:w="1549" w:type="pct"/>
          </w:tcPr>
          <w:p w14:paraId="0E45A0DA" w14:textId="77777777" w:rsidR="002665D9" w:rsidRPr="004D3E46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HAYVANCILIKTA ZARARLI ARTHROPODA</w:t>
            </w:r>
          </w:p>
          <w:p w14:paraId="4D815136" w14:textId="203873BC" w:rsidR="002665D9" w:rsidRPr="004D3E46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  <w:tc>
          <w:tcPr>
            <w:tcW w:w="549" w:type="pct"/>
          </w:tcPr>
          <w:p w14:paraId="7515608D" w14:textId="51E099E2" w:rsidR="002665D9" w:rsidRPr="004D3E46" w:rsidRDefault="002665D9" w:rsidP="001960F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1.07.2026</w:t>
            </w:r>
          </w:p>
        </w:tc>
        <w:tc>
          <w:tcPr>
            <w:tcW w:w="455" w:type="pct"/>
          </w:tcPr>
          <w:p w14:paraId="5025FC8E" w14:textId="2D30193F" w:rsidR="002665D9" w:rsidRPr="004D3E46" w:rsidRDefault="002665D9" w:rsidP="001960F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6:00</w:t>
            </w:r>
          </w:p>
        </w:tc>
        <w:tc>
          <w:tcPr>
            <w:tcW w:w="586" w:type="pct"/>
          </w:tcPr>
          <w:p w14:paraId="5C56ACD3" w14:textId="23641C6C" w:rsidR="002665D9" w:rsidRPr="004D3E46" w:rsidRDefault="002665D9" w:rsidP="001960F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8</w:t>
            </w:r>
          </w:p>
        </w:tc>
        <w:tc>
          <w:tcPr>
            <w:tcW w:w="1261" w:type="pct"/>
            <w:vAlign w:val="bottom"/>
          </w:tcPr>
          <w:p w14:paraId="0431014F" w14:textId="5544801D" w:rsidR="002665D9" w:rsidRPr="004D3E46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2665D9" w:rsidRPr="004D3E46" w14:paraId="79E435AE" w14:textId="77777777" w:rsidTr="002665D9">
        <w:trPr>
          <w:trHeight w:val="326"/>
        </w:trPr>
        <w:tc>
          <w:tcPr>
            <w:tcW w:w="600" w:type="pct"/>
          </w:tcPr>
          <w:p w14:paraId="1E956B70" w14:textId="7E9CCA14" w:rsidR="002665D9" w:rsidRPr="004D3E46" w:rsidRDefault="002665D9" w:rsidP="001960F8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1549" w:type="pct"/>
          </w:tcPr>
          <w:p w14:paraId="65476EB8" w14:textId="216D7135" w:rsidR="002665D9" w:rsidRPr="004D3E46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549" w:type="pct"/>
          </w:tcPr>
          <w:p w14:paraId="006F6A2E" w14:textId="49F39A26" w:rsidR="002665D9" w:rsidRPr="004D3E46" w:rsidRDefault="002665D9" w:rsidP="001960F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455" w:type="pct"/>
          </w:tcPr>
          <w:p w14:paraId="4D491850" w14:textId="64F29965" w:rsidR="002665D9" w:rsidRPr="004D3E46" w:rsidRDefault="002665D9" w:rsidP="001960F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586" w:type="pct"/>
          </w:tcPr>
          <w:p w14:paraId="08369859" w14:textId="39BEBA01" w:rsidR="002665D9" w:rsidRPr="004D3E46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261" w:type="pct"/>
            <w:vAlign w:val="bottom"/>
          </w:tcPr>
          <w:p w14:paraId="317F40C3" w14:textId="0EF3CAFB" w:rsidR="002665D9" w:rsidRPr="004D3E46" w:rsidRDefault="002665D9" w:rsidP="001960F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</w:tr>
    </w:tbl>
    <w:p w14:paraId="184D7D26" w14:textId="54F71D93" w:rsidR="00802898" w:rsidRPr="004D3E46" w:rsidRDefault="00802898" w:rsidP="0003113D">
      <w:pPr>
        <w:spacing w:after="0" w:line="240" w:lineRule="auto"/>
        <w:rPr>
          <w:rFonts w:ascii="Arial" w:eastAsia="Times New Roman" w:hAnsi="Arial" w:cs="Arial"/>
          <w:color w:val="000000"/>
          <w:sz w:val="22"/>
        </w:rPr>
      </w:pPr>
    </w:p>
    <w:sectPr w:rsidR="00802898" w:rsidRPr="004D3E46" w:rsidSect="00370593">
      <w:pgSz w:w="16838" w:h="11906" w:orient="landscape"/>
      <w:pgMar w:top="993" w:right="1103" w:bottom="794" w:left="79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sDQyNjYxNLO0tDRX0lEKTi0uzszPAykwNKwFAAkr/5wtAAAA"/>
  </w:docVars>
  <w:rsids>
    <w:rsidRoot w:val="003C3138"/>
    <w:rsid w:val="0000482D"/>
    <w:rsid w:val="0001526B"/>
    <w:rsid w:val="00016AAC"/>
    <w:rsid w:val="000218BF"/>
    <w:rsid w:val="000218DF"/>
    <w:rsid w:val="0002383D"/>
    <w:rsid w:val="00030B6B"/>
    <w:rsid w:val="0003113D"/>
    <w:rsid w:val="000320E3"/>
    <w:rsid w:val="000532B6"/>
    <w:rsid w:val="00063742"/>
    <w:rsid w:val="000654EF"/>
    <w:rsid w:val="00073910"/>
    <w:rsid w:val="000908D8"/>
    <w:rsid w:val="000A2F71"/>
    <w:rsid w:val="000A78DD"/>
    <w:rsid w:val="000B11A8"/>
    <w:rsid w:val="000B71F4"/>
    <w:rsid w:val="000C4E8B"/>
    <w:rsid w:val="000C7AF9"/>
    <w:rsid w:val="000D423E"/>
    <w:rsid w:val="000E147D"/>
    <w:rsid w:val="0010381E"/>
    <w:rsid w:val="00115473"/>
    <w:rsid w:val="001163B9"/>
    <w:rsid w:val="00126444"/>
    <w:rsid w:val="00137761"/>
    <w:rsid w:val="00140402"/>
    <w:rsid w:val="00156609"/>
    <w:rsid w:val="00174D0C"/>
    <w:rsid w:val="001960F8"/>
    <w:rsid w:val="001969D5"/>
    <w:rsid w:val="00197948"/>
    <w:rsid w:val="001A20D8"/>
    <w:rsid w:val="001C126E"/>
    <w:rsid w:val="001D39DD"/>
    <w:rsid w:val="001E3A21"/>
    <w:rsid w:val="001E645A"/>
    <w:rsid w:val="001F501B"/>
    <w:rsid w:val="001F6A8D"/>
    <w:rsid w:val="001F6F2E"/>
    <w:rsid w:val="00203031"/>
    <w:rsid w:val="002153ED"/>
    <w:rsid w:val="002218D9"/>
    <w:rsid w:val="00223FA8"/>
    <w:rsid w:val="00224D83"/>
    <w:rsid w:val="00226E52"/>
    <w:rsid w:val="00231933"/>
    <w:rsid w:val="002363A0"/>
    <w:rsid w:val="00251FDF"/>
    <w:rsid w:val="00254A83"/>
    <w:rsid w:val="00262645"/>
    <w:rsid w:val="00263A9D"/>
    <w:rsid w:val="002665D9"/>
    <w:rsid w:val="002A7D6D"/>
    <w:rsid w:val="002F1324"/>
    <w:rsid w:val="00300EFA"/>
    <w:rsid w:val="003049D2"/>
    <w:rsid w:val="00311004"/>
    <w:rsid w:val="00315E42"/>
    <w:rsid w:val="00321F71"/>
    <w:rsid w:val="0035596C"/>
    <w:rsid w:val="00355AE8"/>
    <w:rsid w:val="00363E67"/>
    <w:rsid w:val="00370593"/>
    <w:rsid w:val="0037735B"/>
    <w:rsid w:val="003844F2"/>
    <w:rsid w:val="00384FAD"/>
    <w:rsid w:val="00386519"/>
    <w:rsid w:val="00390BA4"/>
    <w:rsid w:val="003A3081"/>
    <w:rsid w:val="003B2AB2"/>
    <w:rsid w:val="003C3138"/>
    <w:rsid w:val="003C3934"/>
    <w:rsid w:val="003D43D4"/>
    <w:rsid w:val="003E33D8"/>
    <w:rsid w:val="00401583"/>
    <w:rsid w:val="004047DA"/>
    <w:rsid w:val="00405F50"/>
    <w:rsid w:val="004129A5"/>
    <w:rsid w:val="00430AA1"/>
    <w:rsid w:val="00432175"/>
    <w:rsid w:val="0044246F"/>
    <w:rsid w:val="004458A9"/>
    <w:rsid w:val="004664FF"/>
    <w:rsid w:val="00470CC8"/>
    <w:rsid w:val="00494C8C"/>
    <w:rsid w:val="004954D3"/>
    <w:rsid w:val="004A6391"/>
    <w:rsid w:val="004B1254"/>
    <w:rsid w:val="004B30FC"/>
    <w:rsid w:val="004B431D"/>
    <w:rsid w:val="004D2806"/>
    <w:rsid w:val="004D3E46"/>
    <w:rsid w:val="004D61E3"/>
    <w:rsid w:val="004D7D7D"/>
    <w:rsid w:val="004E5864"/>
    <w:rsid w:val="004F1C17"/>
    <w:rsid w:val="00504F94"/>
    <w:rsid w:val="00513D83"/>
    <w:rsid w:val="00514414"/>
    <w:rsid w:val="00526B5B"/>
    <w:rsid w:val="00534B9F"/>
    <w:rsid w:val="00534D64"/>
    <w:rsid w:val="00544149"/>
    <w:rsid w:val="00547611"/>
    <w:rsid w:val="0056078E"/>
    <w:rsid w:val="0056097F"/>
    <w:rsid w:val="00566D94"/>
    <w:rsid w:val="005707C9"/>
    <w:rsid w:val="005769B0"/>
    <w:rsid w:val="0058439A"/>
    <w:rsid w:val="005A1439"/>
    <w:rsid w:val="005A2038"/>
    <w:rsid w:val="005B49C5"/>
    <w:rsid w:val="005C28B1"/>
    <w:rsid w:val="005C3C30"/>
    <w:rsid w:val="005D02FE"/>
    <w:rsid w:val="005E1EC2"/>
    <w:rsid w:val="005E41DE"/>
    <w:rsid w:val="005E7CE5"/>
    <w:rsid w:val="005F6D9F"/>
    <w:rsid w:val="006058C3"/>
    <w:rsid w:val="00613330"/>
    <w:rsid w:val="00626076"/>
    <w:rsid w:val="00634E29"/>
    <w:rsid w:val="00642F4E"/>
    <w:rsid w:val="006516D8"/>
    <w:rsid w:val="006537D7"/>
    <w:rsid w:val="0065632C"/>
    <w:rsid w:val="006636DE"/>
    <w:rsid w:val="006637A8"/>
    <w:rsid w:val="0066425C"/>
    <w:rsid w:val="00671DC7"/>
    <w:rsid w:val="00673DBF"/>
    <w:rsid w:val="00690ED6"/>
    <w:rsid w:val="00693207"/>
    <w:rsid w:val="006A1492"/>
    <w:rsid w:val="006C5D85"/>
    <w:rsid w:val="006C6142"/>
    <w:rsid w:val="006D138A"/>
    <w:rsid w:val="006E6C2C"/>
    <w:rsid w:val="00701832"/>
    <w:rsid w:val="00703A65"/>
    <w:rsid w:val="007053FF"/>
    <w:rsid w:val="0070566C"/>
    <w:rsid w:val="0071611E"/>
    <w:rsid w:val="00722E05"/>
    <w:rsid w:val="00741EE1"/>
    <w:rsid w:val="00751C9F"/>
    <w:rsid w:val="00754484"/>
    <w:rsid w:val="00754A60"/>
    <w:rsid w:val="0076191D"/>
    <w:rsid w:val="00764915"/>
    <w:rsid w:val="00765C52"/>
    <w:rsid w:val="007714DE"/>
    <w:rsid w:val="007B223E"/>
    <w:rsid w:val="007B35F4"/>
    <w:rsid w:val="007C793B"/>
    <w:rsid w:val="007D0E67"/>
    <w:rsid w:val="007D68F1"/>
    <w:rsid w:val="007F5650"/>
    <w:rsid w:val="00802898"/>
    <w:rsid w:val="00803714"/>
    <w:rsid w:val="00803D49"/>
    <w:rsid w:val="00822AFA"/>
    <w:rsid w:val="00824A87"/>
    <w:rsid w:val="00831A64"/>
    <w:rsid w:val="008359A4"/>
    <w:rsid w:val="00836CB3"/>
    <w:rsid w:val="0083733E"/>
    <w:rsid w:val="0084545D"/>
    <w:rsid w:val="00847C57"/>
    <w:rsid w:val="008556EC"/>
    <w:rsid w:val="0086225D"/>
    <w:rsid w:val="00867D2D"/>
    <w:rsid w:val="0088073B"/>
    <w:rsid w:val="00887C43"/>
    <w:rsid w:val="00891FA0"/>
    <w:rsid w:val="008A4B22"/>
    <w:rsid w:val="008A4DFA"/>
    <w:rsid w:val="008C143E"/>
    <w:rsid w:val="008C156D"/>
    <w:rsid w:val="008C6030"/>
    <w:rsid w:val="008D4C8E"/>
    <w:rsid w:val="00920A20"/>
    <w:rsid w:val="009253E1"/>
    <w:rsid w:val="00936E1E"/>
    <w:rsid w:val="00957A0D"/>
    <w:rsid w:val="009775C5"/>
    <w:rsid w:val="00992A38"/>
    <w:rsid w:val="009A03AF"/>
    <w:rsid w:val="009A08E7"/>
    <w:rsid w:val="009A0E26"/>
    <w:rsid w:val="009B7A65"/>
    <w:rsid w:val="009C1C1F"/>
    <w:rsid w:val="009C276E"/>
    <w:rsid w:val="009C5F32"/>
    <w:rsid w:val="009C75AC"/>
    <w:rsid w:val="009D073D"/>
    <w:rsid w:val="009E008C"/>
    <w:rsid w:val="009E2F39"/>
    <w:rsid w:val="009F1948"/>
    <w:rsid w:val="009F6770"/>
    <w:rsid w:val="00A05F09"/>
    <w:rsid w:val="00A06834"/>
    <w:rsid w:val="00A15F83"/>
    <w:rsid w:val="00A26649"/>
    <w:rsid w:val="00A3235A"/>
    <w:rsid w:val="00A36FD7"/>
    <w:rsid w:val="00A45FD7"/>
    <w:rsid w:val="00A62638"/>
    <w:rsid w:val="00A64806"/>
    <w:rsid w:val="00A70115"/>
    <w:rsid w:val="00A7483B"/>
    <w:rsid w:val="00A7719C"/>
    <w:rsid w:val="00A839F2"/>
    <w:rsid w:val="00AA3E04"/>
    <w:rsid w:val="00AB5FC8"/>
    <w:rsid w:val="00AB7CED"/>
    <w:rsid w:val="00AD0030"/>
    <w:rsid w:val="00AD3929"/>
    <w:rsid w:val="00AE5F32"/>
    <w:rsid w:val="00AF6322"/>
    <w:rsid w:val="00AF7AAC"/>
    <w:rsid w:val="00B05918"/>
    <w:rsid w:val="00B21316"/>
    <w:rsid w:val="00B23574"/>
    <w:rsid w:val="00B36C1C"/>
    <w:rsid w:val="00B41BD5"/>
    <w:rsid w:val="00B44A71"/>
    <w:rsid w:val="00B5397C"/>
    <w:rsid w:val="00B75853"/>
    <w:rsid w:val="00B81C2C"/>
    <w:rsid w:val="00B87893"/>
    <w:rsid w:val="00B921FA"/>
    <w:rsid w:val="00B92ECA"/>
    <w:rsid w:val="00BB1227"/>
    <w:rsid w:val="00BB27C8"/>
    <w:rsid w:val="00BC05B0"/>
    <w:rsid w:val="00BC5E1B"/>
    <w:rsid w:val="00BD605A"/>
    <w:rsid w:val="00BF7A54"/>
    <w:rsid w:val="00C012C9"/>
    <w:rsid w:val="00C056A1"/>
    <w:rsid w:val="00C07415"/>
    <w:rsid w:val="00C14895"/>
    <w:rsid w:val="00C21151"/>
    <w:rsid w:val="00C302E8"/>
    <w:rsid w:val="00C32DC3"/>
    <w:rsid w:val="00C33DF2"/>
    <w:rsid w:val="00C3439E"/>
    <w:rsid w:val="00C372D4"/>
    <w:rsid w:val="00C425C2"/>
    <w:rsid w:val="00C42813"/>
    <w:rsid w:val="00C438B7"/>
    <w:rsid w:val="00C45102"/>
    <w:rsid w:val="00C4610B"/>
    <w:rsid w:val="00C71B9B"/>
    <w:rsid w:val="00C7215D"/>
    <w:rsid w:val="00C82A40"/>
    <w:rsid w:val="00C879B8"/>
    <w:rsid w:val="00C90797"/>
    <w:rsid w:val="00C9738F"/>
    <w:rsid w:val="00CB6D70"/>
    <w:rsid w:val="00CB73DD"/>
    <w:rsid w:val="00CD39EE"/>
    <w:rsid w:val="00CD3E4C"/>
    <w:rsid w:val="00CD530A"/>
    <w:rsid w:val="00CE2A5C"/>
    <w:rsid w:val="00CE2B5F"/>
    <w:rsid w:val="00CE3943"/>
    <w:rsid w:val="00D0001A"/>
    <w:rsid w:val="00D16D6E"/>
    <w:rsid w:val="00D231A6"/>
    <w:rsid w:val="00D251FF"/>
    <w:rsid w:val="00D26C59"/>
    <w:rsid w:val="00D270C2"/>
    <w:rsid w:val="00D358F8"/>
    <w:rsid w:val="00D43CE5"/>
    <w:rsid w:val="00D47D6D"/>
    <w:rsid w:val="00D618F7"/>
    <w:rsid w:val="00D64698"/>
    <w:rsid w:val="00D70EDF"/>
    <w:rsid w:val="00D71DEB"/>
    <w:rsid w:val="00D77D16"/>
    <w:rsid w:val="00D92490"/>
    <w:rsid w:val="00D942CC"/>
    <w:rsid w:val="00D96FD6"/>
    <w:rsid w:val="00DB3CFB"/>
    <w:rsid w:val="00DC586A"/>
    <w:rsid w:val="00DC6A8E"/>
    <w:rsid w:val="00DD2A2D"/>
    <w:rsid w:val="00DE403E"/>
    <w:rsid w:val="00DE590F"/>
    <w:rsid w:val="00DE77F9"/>
    <w:rsid w:val="00DE7B81"/>
    <w:rsid w:val="00DF2B15"/>
    <w:rsid w:val="00DF49A3"/>
    <w:rsid w:val="00E0232E"/>
    <w:rsid w:val="00E03A11"/>
    <w:rsid w:val="00E06252"/>
    <w:rsid w:val="00E22355"/>
    <w:rsid w:val="00E408C5"/>
    <w:rsid w:val="00E44A3F"/>
    <w:rsid w:val="00E45922"/>
    <w:rsid w:val="00E562EB"/>
    <w:rsid w:val="00E65F82"/>
    <w:rsid w:val="00E6748D"/>
    <w:rsid w:val="00E7424D"/>
    <w:rsid w:val="00E74466"/>
    <w:rsid w:val="00E76A81"/>
    <w:rsid w:val="00E85572"/>
    <w:rsid w:val="00E91270"/>
    <w:rsid w:val="00E947C2"/>
    <w:rsid w:val="00EA2F65"/>
    <w:rsid w:val="00EA6645"/>
    <w:rsid w:val="00EA73E6"/>
    <w:rsid w:val="00EB5D68"/>
    <w:rsid w:val="00EB7896"/>
    <w:rsid w:val="00EC09ED"/>
    <w:rsid w:val="00EC129E"/>
    <w:rsid w:val="00EC2D9E"/>
    <w:rsid w:val="00EC6A86"/>
    <w:rsid w:val="00ED2D24"/>
    <w:rsid w:val="00ED7336"/>
    <w:rsid w:val="00ED7872"/>
    <w:rsid w:val="00F14F84"/>
    <w:rsid w:val="00F22EBA"/>
    <w:rsid w:val="00F339DD"/>
    <w:rsid w:val="00F35C5B"/>
    <w:rsid w:val="00F43034"/>
    <w:rsid w:val="00F442C7"/>
    <w:rsid w:val="00F614C4"/>
    <w:rsid w:val="00F61F34"/>
    <w:rsid w:val="00F73709"/>
    <w:rsid w:val="00F8732E"/>
    <w:rsid w:val="00FA3CF9"/>
    <w:rsid w:val="00FB237F"/>
    <w:rsid w:val="00FB36BF"/>
    <w:rsid w:val="00FB637A"/>
    <w:rsid w:val="00FC1BCF"/>
    <w:rsid w:val="00FC2BFA"/>
    <w:rsid w:val="00FE03FC"/>
    <w:rsid w:val="00FE2BF6"/>
    <w:rsid w:val="00FE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17B26"/>
  <w15:docId w15:val="{78B707F7-C737-41D4-8CEB-E0FFB7EE9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0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0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8D64E1-7D8B-48AC-9B98-FB7ACCE39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08190 150</cp:lastModifiedBy>
  <cp:revision>18</cp:revision>
  <cp:lastPrinted>2026-03-31T13:25:00Z</cp:lastPrinted>
  <dcterms:created xsi:type="dcterms:W3CDTF">2026-06-24T06:54:00Z</dcterms:created>
  <dcterms:modified xsi:type="dcterms:W3CDTF">2026-06-25T13:45:00Z</dcterms:modified>
</cp:coreProperties>
</file>